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A83B8" w14:textId="533D9747" w:rsidR="000D23F9" w:rsidRPr="009B7E9B" w:rsidRDefault="000D23F9" w:rsidP="000D23F9">
      <w:pPr>
        <w:autoSpaceDE/>
        <w:autoSpaceDN/>
        <w:spacing w:beforeLines="40" w:before="96" w:afterLines="40" w:after="96" w:line="276" w:lineRule="auto"/>
        <w:rPr>
          <w:rFonts w:ascii="Arial" w:eastAsiaTheme="minorHAnsi" w:hAnsi="Arial" w:cs="Arial"/>
          <w:sz w:val="24"/>
          <w:szCs w:val="22"/>
        </w:rPr>
      </w:pPr>
      <w:r w:rsidRPr="009B7E9B">
        <w:rPr>
          <w:rFonts w:ascii="Arial" w:eastAsiaTheme="minorHAnsi" w:hAnsi="Arial" w:cs="Arial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794AF4EC" wp14:editId="4BA2EBD5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2" name="Picture 2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7E9B">
        <w:rPr>
          <w:rFonts w:ascii="Arial" w:eastAsiaTheme="minorHAnsi" w:hAnsi="Arial" w:cs="Arial"/>
          <w:sz w:val="24"/>
          <w:szCs w:val="22"/>
        </w:rPr>
        <w:t xml:space="preserve">Participant consent for QUT research project – </w:t>
      </w:r>
      <w:r w:rsidR="005D26DF" w:rsidRPr="009B7E9B">
        <w:rPr>
          <w:rFonts w:ascii="Arial" w:eastAsiaTheme="minorHAnsi" w:hAnsi="Arial" w:cs="Arial"/>
          <w:sz w:val="24"/>
          <w:szCs w:val="22"/>
        </w:rPr>
        <w:t>interview</w:t>
      </w:r>
      <w:r w:rsidRPr="009B7E9B">
        <w:rPr>
          <w:rFonts w:ascii="Arial" w:eastAsiaTheme="minorHAnsi" w:hAnsi="Arial" w:cs="Arial"/>
          <w:sz w:val="24"/>
          <w:szCs w:val="22"/>
        </w:rPr>
        <w:t xml:space="preserve"> –</w:t>
      </w:r>
    </w:p>
    <w:p w14:paraId="203C34D7" w14:textId="77777777" w:rsidR="000D23F9" w:rsidRPr="009B7E9B" w:rsidRDefault="000D23F9" w:rsidP="000D23F9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9B7E9B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40C3CD7C" w14:textId="77777777" w:rsidR="000D23F9" w:rsidRPr="009B7E9B" w:rsidRDefault="000D23F9" w:rsidP="000D23F9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9B7E9B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32AEDC6C" w14:textId="77777777" w:rsidR="000D23F9" w:rsidRPr="009B7E9B" w:rsidRDefault="000D23F9" w:rsidP="000D23F9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Cs w:val="32"/>
        </w:rPr>
      </w:pPr>
      <w:r w:rsidRPr="009B7E9B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54A10915" w14:textId="77777777" w:rsidR="004C1277" w:rsidRPr="009B7E9B" w:rsidRDefault="004C1277" w:rsidP="000D23F9">
      <w:pPr>
        <w:pStyle w:val="BodyText3"/>
        <w:widowControl w:val="0"/>
        <w:rPr>
          <w:rFonts w:ascii="Arial" w:hAnsi="Arial" w:cs="Arial"/>
          <w:bCs/>
          <w:caps/>
          <w:color w:val="000000"/>
          <w:lang w:val="en-AU"/>
        </w:rPr>
      </w:pPr>
    </w:p>
    <w:p w14:paraId="7397F35A" w14:textId="77777777" w:rsidR="000902CA" w:rsidRPr="009B7E9B" w:rsidRDefault="008536CC" w:rsidP="005D6113">
      <w:pPr>
        <w:pStyle w:val="BodyText3"/>
        <w:widowControl w:val="0"/>
        <w:rPr>
          <w:rFonts w:ascii="Arial" w:hAnsi="Arial" w:cs="Arial"/>
          <w:b/>
          <w:caps/>
          <w:lang w:val="en-AU"/>
        </w:rPr>
      </w:pPr>
      <w:r w:rsidRPr="009B7E9B">
        <w:rPr>
          <w:rFonts w:ascii="Arial" w:hAnsi="Arial" w:cs="Arial"/>
          <w:b/>
          <w:lang w:val="en-AU"/>
        </w:rPr>
        <w:t>Statement of consent</w:t>
      </w:r>
    </w:p>
    <w:p w14:paraId="275FCA58" w14:textId="77777777" w:rsidR="0018405F" w:rsidRPr="009B7E9B" w:rsidRDefault="0018405F" w:rsidP="000D23F9">
      <w:pPr>
        <w:pStyle w:val="BodyText3"/>
        <w:widowControl w:val="0"/>
        <w:spacing w:line="360" w:lineRule="auto"/>
        <w:rPr>
          <w:rFonts w:ascii="Arial" w:hAnsi="Arial" w:cs="Arial"/>
          <w:b/>
          <w:szCs w:val="20"/>
          <w:lang w:val="en-AU"/>
        </w:rPr>
      </w:pPr>
      <w:r w:rsidRPr="009B7E9B">
        <w:rPr>
          <w:rFonts w:ascii="Arial" w:hAnsi="Arial" w:cs="Arial"/>
          <w:b/>
          <w:szCs w:val="20"/>
          <w:lang w:val="en-AU"/>
        </w:rPr>
        <w:t>By signing below, you are indicating that you:</w:t>
      </w:r>
    </w:p>
    <w:p w14:paraId="20E2552F" w14:textId="77777777" w:rsidR="0018405F" w:rsidRPr="009B7E9B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9B7E9B">
        <w:rPr>
          <w:rFonts w:ascii="Arial" w:hAnsi="Arial" w:cs="Arial"/>
          <w:szCs w:val="20"/>
          <w:lang w:val="en-AU"/>
        </w:rPr>
        <w:t>H</w:t>
      </w:r>
      <w:r w:rsidR="0018405F" w:rsidRPr="009B7E9B">
        <w:rPr>
          <w:rFonts w:ascii="Arial" w:hAnsi="Arial" w:cs="Arial"/>
          <w:szCs w:val="20"/>
          <w:lang w:val="en-AU"/>
        </w:rPr>
        <w:t xml:space="preserve">ave read and understood the information </w:t>
      </w:r>
      <w:r w:rsidR="00BC54AB" w:rsidRPr="009B7E9B">
        <w:rPr>
          <w:rFonts w:ascii="Arial" w:hAnsi="Arial" w:cs="Arial"/>
          <w:szCs w:val="20"/>
          <w:lang w:val="en-AU"/>
        </w:rPr>
        <w:t xml:space="preserve">document regarding </w:t>
      </w:r>
      <w:r w:rsidR="00865617" w:rsidRPr="009B7E9B">
        <w:rPr>
          <w:rFonts w:ascii="Arial" w:hAnsi="Arial" w:cs="Arial"/>
          <w:szCs w:val="20"/>
          <w:lang w:val="en-AU"/>
        </w:rPr>
        <w:t xml:space="preserve">this </w:t>
      </w:r>
      <w:r w:rsidR="005F3E06" w:rsidRPr="009B7E9B">
        <w:rPr>
          <w:rFonts w:ascii="Arial" w:hAnsi="Arial" w:cs="Arial"/>
          <w:szCs w:val="20"/>
          <w:lang w:val="en-AU"/>
        </w:rPr>
        <w:t xml:space="preserve">research </w:t>
      </w:r>
      <w:r w:rsidR="00865617" w:rsidRPr="009B7E9B">
        <w:rPr>
          <w:rFonts w:ascii="Arial" w:hAnsi="Arial" w:cs="Arial"/>
          <w:szCs w:val="20"/>
          <w:lang w:val="en-AU"/>
        </w:rPr>
        <w:t>project</w:t>
      </w:r>
      <w:r w:rsidRPr="009B7E9B">
        <w:rPr>
          <w:rFonts w:ascii="Arial" w:hAnsi="Arial" w:cs="Arial"/>
          <w:szCs w:val="20"/>
          <w:lang w:val="en-AU"/>
        </w:rPr>
        <w:t>.</w:t>
      </w:r>
    </w:p>
    <w:p w14:paraId="25EA9CEE" w14:textId="77777777" w:rsidR="0018405F" w:rsidRPr="009B7E9B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9B7E9B">
        <w:rPr>
          <w:rFonts w:ascii="Arial" w:hAnsi="Arial" w:cs="Arial"/>
          <w:szCs w:val="20"/>
          <w:lang w:val="en-AU"/>
        </w:rPr>
        <w:t>H</w:t>
      </w:r>
      <w:r w:rsidR="0018405F" w:rsidRPr="009B7E9B">
        <w:rPr>
          <w:rFonts w:ascii="Arial" w:hAnsi="Arial" w:cs="Arial"/>
          <w:szCs w:val="20"/>
          <w:lang w:val="en-AU"/>
        </w:rPr>
        <w:t>ave had any question</w:t>
      </w:r>
      <w:r w:rsidR="00865617" w:rsidRPr="009B7E9B">
        <w:rPr>
          <w:rFonts w:ascii="Arial" w:hAnsi="Arial" w:cs="Arial"/>
          <w:szCs w:val="20"/>
          <w:lang w:val="en-AU"/>
        </w:rPr>
        <w:t>s answered to your satisfaction</w:t>
      </w:r>
      <w:r w:rsidRPr="009B7E9B">
        <w:rPr>
          <w:rFonts w:ascii="Arial" w:hAnsi="Arial" w:cs="Arial"/>
          <w:szCs w:val="20"/>
          <w:lang w:val="en-AU"/>
        </w:rPr>
        <w:t>.</w:t>
      </w:r>
    </w:p>
    <w:p w14:paraId="34931A6C" w14:textId="77777777" w:rsidR="0018405F" w:rsidRPr="009B7E9B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9B7E9B">
        <w:rPr>
          <w:rFonts w:ascii="Arial" w:hAnsi="Arial" w:cs="Arial"/>
          <w:szCs w:val="20"/>
          <w:lang w:val="en-AU"/>
        </w:rPr>
        <w:t>U</w:t>
      </w:r>
      <w:r w:rsidR="0018405F" w:rsidRPr="009B7E9B">
        <w:rPr>
          <w:rFonts w:ascii="Arial" w:hAnsi="Arial" w:cs="Arial"/>
          <w:szCs w:val="20"/>
          <w:lang w:val="en-AU"/>
        </w:rPr>
        <w:t>nderstand that if you have any additional questions yo</w:t>
      </w:r>
      <w:r w:rsidR="00865617" w:rsidRPr="009B7E9B">
        <w:rPr>
          <w:rFonts w:ascii="Arial" w:hAnsi="Arial" w:cs="Arial"/>
          <w:szCs w:val="20"/>
          <w:lang w:val="en-AU"/>
        </w:rPr>
        <w:t>u can contact the research team</w:t>
      </w:r>
      <w:r w:rsidRPr="009B7E9B">
        <w:rPr>
          <w:rFonts w:ascii="Arial" w:hAnsi="Arial" w:cs="Arial"/>
          <w:szCs w:val="20"/>
          <w:lang w:val="en-AU"/>
        </w:rPr>
        <w:t>.</w:t>
      </w:r>
    </w:p>
    <w:p w14:paraId="0A697169" w14:textId="77777777" w:rsidR="0018405F" w:rsidRPr="009B7E9B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9B7E9B">
        <w:rPr>
          <w:rFonts w:ascii="Arial" w:hAnsi="Arial" w:cs="Arial"/>
          <w:szCs w:val="20"/>
          <w:lang w:val="en-AU"/>
        </w:rPr>
        <w:t>U</w:t>
      </w:r>
      <w:r w:rsidR="0018405F" w:rsidRPr="009B7E9B">
        <w:rPr>
          <w:rFonts w:ascii="Arial" w:hAnsi="Arial" w:cs="Arial"/>
          <w:szCs w:val="20"/>
          <w:lang w:val="en-AU"/>
        </w:rPr>
        <w:t xml:space="preserve">nderstand that you are free to withdraw </w:t>
      </w:r>
      <w:r w:rsidR="00865617" w:rsidRPr="009B7E9B">
        <w:rPr>
          <w:rFonts w:ascii="Arial" w:hAnsi="Arial" w:cs="Arial"/>
          <w:szCs w:val="20"/>
          <w:lang w:val="en-AU"/>
        </w:rPr>
        <w:t>without comment or penalty</w:t>
      </w:r>
      <w:r w:rsidRPr="009B7E9B">
        <w:rPr>
          <w:rFonts w:ascii="Arial" w:hAnsi="Arial" w:cs="Arial"/>
          <w:szCs w:val="20"/>
          <w:lang w:val="en-AU"/>
        </w:rPr>
        <w:t>.</w:t>
      </w:r>
    </w:p>
    <w:p w14:paraId="0A308A43" w14:textId="77777777" w:rsidR="0018405F" w:rsidRPr="009B7E9B" w:rsidRDefault="00D4273C" w:rsidP="004C1277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szCs w:val="20"/>
          <w:lang w:val="en-AU"/>
        </w:rPr>
      </w:pPr>
      <w:r w:rsidRPr="009B7E9B">
        <w:rPr>
          <w:rFonts w:ascii="Arial" w:hAnsi="Arial" w:cs="Arial"/>
          <w:szCs w:val="20"/>
          <w:lang w:val="en-AU"/>
        </w:rPr>
        <w:t>U</w:t>
      </w:r>
      <w:r w:rsidR="0018405F" w:rsidRPr="009B7E9B">
        <w:rPr>
          <w:rFonts w:ascii="Arial" w:hAnsi="Arial" w:cs="Arial"/>
          <w:szCs w:val="20"/>
          <w:lang w:val="en-AU"/>
        </w:rPr>
        <w:t xml:space="preserve">nderstand that </w:t>
      </w:r>
      <w:r w:rsidR="007574B5" w:rsidRPr="009B7E9B">
        <w:rPr>
          <w:rFonts w:ascii="Arial" w:hAnsi="Arial" w:cs="Arial"/>
          <w:szCs w:val="20"/>
          <w:lang w:val="en-AU"/>
        </w:rPr>
        <w:t xml:space="preserve">if you have concerns about the ethical conduct of the </w:t>
      </w:r>
      <w:r w:rsidR="003C0235" w:rsidRPr="009B7E9B">
        <w:rPr>
          <w:rFonts w:ascii="Arial" w:hAnsi="Arial" w:cs="Arial"/>
          <w:szCs w:val="20"/>
          <w:lang w:val="en-AU"/>
        </w:rPr>
        <w:t xml:space="preserve">research </w:t>
      </w:r>
      <w:r w:rsidR="007574B5" w:rsidRPr="009B7E9B">
        <w:rPr>
          <w:rFonts w:ascii="Arial" w:hAnsi="Arial" w:cs="Arial"/>
          <w:szCs w:val="20"/>
          <w:lang w:val="en-AU"/>
        </w:rPr>
        <w:t xml:space="preserve">project </w:t>
      </w:r>
      <w:r w:rsidR="0018405F" w:rsidRPr="009B7E9B">
        <w:rPr>
          <w:rFonts w:ascii="Arial" w:hAnsi="Arial" w:cs="Arial"/>
          <w:szCs w:val="20"/>
          <w:lang w:val="en-AU"/>
        </w:rPr>
        <w:t>you can contact the</w:t>
      </w:r>
      <w:r w:rsidR="00C71B10" w:rsidRPr="009B7E9B">
        <w:rPr>
          <w:rFonts w:ascii="Arial" w:hAnsi="Arial" w:cs="Arial"/>
          <w:szCs w:val="20"/>
          <w:lang w:val="en-AU"/>
        </w:rPr>
        <w:t xml:space="preserve"> Research Ethics </w:t>
      </w:r>
      <w:r w:rsidR="0053003D" w:rsidRPr="009B7E9B">
        <w:rPr>
          <w:rFonts w:ascii="Arial" w:hAnsi="Arial" w:cs="Arial"/>
          <w:szCs w:val="20"/>
          <w:lang w:val="en-AU"/>
        </w:rPr>
        <w:t>Advisory Team</w:t>
      </w:r>
      <w:r w:rsidR="00C71B10" w:rsidRPr="009B7E9B">
        <w:rPr>
          <w:rFonts w:ascii="Arial" w:hAnsi="Arial" w:cs="Arial"/>
          <w:szCs w:val="20"/>
          <w:lang w:val="en-AU"/>
        </w:rPr>
        <w:t xml:space="preserve"> </w:t>
      </w:r>
      <w:r w:rsidR="00C71B10" w:rsidRPr="009B7E9B">
        <w:rPr>
          <w:rFonts w:ascii="Arial" w:hAnsi="Arial" w:cs="Arial"/>
          <w:color w:val="000000"/>
          <w:szCs w:val="20"/>
          <w:lang w:val="en-AU"/>
        </w:rPr>
        <w:t xml:space="preserve">on </w:t>
      </w:r>
      <w:r w:rsidR="006A1D21" w:rsidRPr="009B7E9B">
        <w:rPr>
          <w:rFonts w:ascii="Arial" w:hAnsi="Arial" w:cs="Arial"/>
          <w:color w:val="000000"/>
          <w:szCs w:val="20"/>
        </w:rPr>
        <w:t>+61 7</w:t>
      </w:r>
      <w:r w:rsidR="006A1D21" w:rsidRPr="009B7E9B">
        <w:rPr>
          <w:rFonts w:ascii="Arial" w:hAnsi="Arial" w:cs="Arial"/>
          <w:color w:val="000000"/>
          <w:szCs w:val="20"/>
          <w:lang w:val="en-AU"/>
        </w:rPr>
        <w:t xml:space="preserve"> </w:t>
      </w:r>
      <w:r w:rsidR="00C71B10" w:rsidRPr="009B7E9B">
        <w:rPr>
          <w:rFonts w:ascii="Arial" w:hAnsi="Arial" w:cs="Arial"/>
          <w:color w:val="000000"/>
          <w:szCs w:val="20"/>
          <w:lang w:val="en-AU"/>
        </w:rPr>
        <w:t>3138</w:t>
      </w:r>
      <w:r w:rsidR="0018405F" w:rsidRPr="009B7E9B">
        <w:rPr>
          <w:rFonts w:ascii="Arial" w:hAnsi="Arial" w:cs="Arial"/>
          <w:szCs w:val="20"/>
          <w:lang w:val="en-AU"/>
        </w:rPr>
        <w:t xml:space="preserve"> </w:t>
      </w:r>
      <w:r w:rsidR="00215680" w:rsidRPr="009B7E9B">
        <w:rPr>
          <w:rFonts w:ascii="Arial" w:hAnsi="Arial" w:cs="Arial"/>
          <w:szCs w:val="20"/>
          <w:lang w:val="en-AU"/>
        </w:rPr>
        <w:t>5123</w:t>
      </w:r>
      <w:r w:rsidR="0018405F" w:rsidRPr="009B7E9B">
        <w:rPr>
          <w:rFonts w:ascii="Arial" w:hAnsi="Arial" w:cs="Arial"/>
          <w:szCs w:val="20"/>
          <w:lang w:val="en-AU"/>
        </w:rPr>
        <w:t xml:space="preserve"> or</w:t>
      </w:r>
      <w:r w:rsidR="00EE0E00" w:rsidRPr="009B7E9B">
        <w:rPr>
          <w:rFonts w:ascii="Arial" w:hAnsi="Arial" w:cs="Arial"/>
          <w:szCs w:val="20"/>
          <w:lang w:val="en-AU"/>
        </w:rPr>
        <w:t xml:space="preserve"> email</w:t>
      </w:r>
      <w:r w:rsidR="0018405F" w:rsidRPr="009B7E9B">
        <w:rPr>
          <w:rFonts w:ascii="Arial" w:hAnsi="Arial" w:cs="Arial"/>
          <w:szCs w:val="20"/>
          <w:lang w:val="en-AU"/>
        </w:rPr>
        <w:t xml:space="preserve"> </w:t>
      </w:r>
      <w:hyperlink r:id="rId12" w:history="1">
        <w:r w:rsidR="00C27729" w:rsidRPr="009B7E9B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="00C27729" w:rsidRPr="009B7E9B">
        <w:rPr>
          <w:rFonts w:ascii="Arial" w:hAnsi="Arial" w:cs="Arial"/>
          <w:lang w:val="en-AU"/>
        </w:rPr>
        <w:t>.</w:t>
      </w:r>
    </w:p>
    <w:p w14:paraId="534D57F6" w14:textId="77777777" w:rsidR="005D26DF" w:rsidRPr="009B7E9B" w:rsidRDefault="00D4273C" w:rsidP="00E118CC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color w:val="000000"/>
          <w:szCs w:val="20"/>
          <w:lang w:val="en-AU"/>
        </w:rPr>
      </w:pPr>
      <w:r w:rsidRPr="009B7E9B">
        <w:rPr>
          <w:rFonts w:ascii="Arial" w:hAnsi="Arial" w:cs="Arial"/>
          <w:color w:val="000000"/>
          <w:szCs w:val="20"/>
          <w:lang w:val="en-AU"/>
        </w:rPr>
        <w:t>U</w:t>
      </w:r>
      <w:r w:rsidR="00920D14" w:rsidRPr="009B7E9B">
        <w:rPr>
          <w:rFonts w:ascii="Arial" w:hAnsi="Arial" w:cs="Arial"/>
          <w:color w:val="000000"/>
          <w:szCs w:val="20"/>
          <w:lang w:val="en-AU"/>
        </w:rPr>
        <w:t xml:space="preserve">nderstand that the </w:t>
      </w:r>
      <w:r w:rsidR="005F3E06" w:rsidRPr="009B7E9B">
        <w:rPr>
          <w:rFonts w:ascii="Arial" w:hAnsi="Arial" w:cs="Arial"/>
          <w:color w:val="000000"/>
        </w:rPr>
        <w:t xml:space="preserve">research </w:t>
      </w:r>
      <w:r w:rsidR="00920D14" w:rsidRPr="009B7E9B">
        <w:rPr>
          <w:rFonts w:ascii="Arial" w:hAnsi="Arial" w:cs="Arial"/>
          <w:color w:val="000000"/>
          <w:szCs w:val="20"/>
          <w:lang w:val="en-AU"/>
        </w:rPr>
        <w:t>project will include</w:t>
      </w:r>
      <w:r w:rsidR="00757E5F" w:rsidRPr="009B7E9B">
        <w:rPr>
          <w:rFonts w:ascii="Arial" w:hAnsi="Arial" w:cs="Arial"/>
          <w:color w:val="000000"/>
          <w:szCs w:val="20"/>
          <w:lang w:val="en-AU"/>
        </w:rPr>
        <w:t xml:space="preserve"> </w:t>
      </w:r>
      <w:r w:rsidR="00F21D1E" w:rsidRPr="009B7E9B">
        <w:rPr>
          <w:rFonts w:ascii="Arial" w:hAnsi="Arial" w:cs="Arial"/>
          <w:color w:val="000000"/>
          <w:szCs w:val="20"/>
          <w:lang w:val="en-AU"/>
        </w:rPr>
        <w:t>a</w:t>
      </w:r>
      <w:r w:rsidR="009E531B" w:rsidRPr="009B7E9B">
        <w:rPr>
          <w:rFonts w:ascii="Arial" w:hAnsi="Arial" w:cs="Arial"/>
          <w:color w:val="000000"/>
          <w:szCs w:val="20"/>
          <w:lang w:val="en-AU"/>
        </w:rPr>
        <w:t xml:space="preserve"> </w:t>
      </w:r>
      <w:r w:rsidR="00920D14" w:rsidRPr="009B7E9B">
        <w:rPr>
          <w:rFonts w:ascii="Arial" w:hAnsi="Arial" w:cs="Arial"/>
          <w:bCs/>
          <w:color w:val="000000"/>
          <w:szCs w:val="20"/>
          <w:lang w:val="en-AU"/>
        </w:rPr>
        <w:t>video</w:t>
      </w:r>
      <w:r w:rsidR="00920D14" w:rsidRPr="009B7E9B">
        <w:rPr>
          <w:rFonts w:ascii="Arial" w:hAnsi="Arial" w:cs="Arial"/>
          <w:color w:val="000000"/>
          <w:szCs w:val="20"/>
          <w:lang w:val="en-AU"/>
        </w:rPr>
        <w:t xml:space="preserve"> recording</w:t>
      </w:r>
      <w:r w:rsidR="005D26DF" w:rsidRPr="009B7E9B">
        <w:rPr>
          <w:rFonts w:ascii="Arial" w:hAnsi="Arial" w:cs="Arial"/>
          <w:color w:val="000000"/>
          <w:szCs w:val="20"/>
          <w:lang w:val="en-AU"/>
        </w:rPr>
        <w:t>.</w:t>
      </w:r>
    </w:p>
    <w:p w14:paraId="1D9810D1" w14:textId="00583747" w:rsidR="003D7744" w:rsidRPr="009B7E9B" w:rsidRDefault="00D4273C" w:rsidP="00E118CC">
      <w:pPr>
        <w:pStyle w:val="BodyText3"/>
        <w:numPr>
          <w:ilvl w:val="0"/>
          <w:numId w:val="1"/>
        </w:numPr>
        <w:spacing w:before="120" w:line="360" w:lineRule="auto"/>
        <w:ind w:left="426" w:hanging="426"/>
        <w:jc w:val="left"/>
        <w:rPr>
          <w:rFonts w:ascii="Arial" w:hAnsi="Arial" w:cs="Arial"/>
          <w:color w:val="000000"/>
          <w:szCs w:val="20"/>
          <w:lang w:val="en-AU"/>
        </w:rPr>
      </w:pPr>
      <w:r w:rsidRPr="009B7E9B">
        <w:rPr>
          <w:rFonts w:ascii="Arial" w:hAnsi="Arial" w:cs="Arial"/>
          <w:color w:val="000000"/>
          <w:szCs w:val="20"/>
          <w:lang w:val="en-AU"/>
        </w:rPr>
        <w:t>A</w:t>
      </w:r>
      <w:r w:rsidR="003D7744" w:rsidRPr="009B7E9B">
        <w:rPr>
          <w:rFonts w:ascii="Arial" w:hAnsi="Arial" w:cs="Arial"/>
          <w:color w:val="000000"/>
          <w:szCs w:val="20"/>
          <w:lang w:val="en-AU"/>
        </w:rPr>
        <w:t xml:space="preserve">gree to participate in the </w:t>
      </w:r>
      <w:r w:rsidR="005F3E06" w:rsidRPr="009B7E9B">
        <w:rPr>
          <w:rFonts w:ascii="Arial" w:hAnsi="Arial" w:cs="Arial"/>
          <w:color w:val="000000"/>
        </w:rPr>
        <w:t xml:space="preserve">research </w:t>
      </w:r>
      <w:r w:rsidR="003D7744" w:rsidRPr="009B7E9B">
        <w:rPr>
          <w:rFonts w:ascii="Arial" w:hAnsi="Arial" w:cs="Arial"/>
          <w:color w:val="000000"/>
          <w:szCs w:val="20"/>
          <w:lang w:val="en-AU"/>
        </w:rPr>
        <w:t>project</w:t>
      </w:r>
      <w:r w:rsidRPr="009B7E9B">
        <w:rPr>
          <w:rFonts w:ascii="Arial" w:hAnsi="Arial" w:cs="Arial"/>
          <w:color w:val="000000"/>
          <w:szCs w:val="20"/>
          <w:lang w:val="en-AU"/>
        </w:rPr>
        <w:t>.</w:t>
      </w:r>
    </w:p>
    <w:p w14:paraId="34022968" w14:textId="77777777" w:rsidR="00304AEB" w:rsidRPr="009B7E9B" w:rsidRDefault="00304AEB" w:rsidP="005D6113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1FB5B70" w14:textId="77777777" w:rsidR="00304AEB" w:rsidRPr="009B7E9B" w:rsidRDefault="00304AEB" w:rsidP="005D6113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9B7E9B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7E808090" w14:textId="32F7A474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sz w:val="20"/>
          <w:szCs w:val="20"/>
        </w:rPr>
        <w:t xml:space="preserve">        Print your full name </w:t>
      </w:r>
    </w:p>
    <w:p w14:paraId="295F9D29" w14:textId="3E2BB110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sz w:val="20"/>
          <w:szCs w:val="20"/>
        </w:rPr>
        <w:t xml:space="preserve">                                  here:</w:t>
      </w: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50032" wp14:editId="65855F6B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DD8A1D" id="Straight Connector 1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541CEC16" w14:textId="38F5AF72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766A7147" w14:textId="44588194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4384" behindDoc="0" locked="0" layoutInCell="1" allowOverlap="1" wp14:anchorId="48AA833B" wp14:editId="36859D54">
            <wp:simplePos x="0" y="0"/>
            <wp:positionH relativeFrom="margin">
              <wp:posOffset>69850</wp:posOffset>
            </wp:positionH>
            <wp:positionV relativeFrom="paragraph">
              <wp:posOffset>75565</wp:posOffset>
            </wp:positionV>
            <wp:extent cx="571500" cy="571500"/>
            <wp:effectExtent l="0" t="0" r="0" b="0"/>
            <wp:wrapSquare wrapText="bothSides"/>
            <wp:docPr id="23" name="Picture 23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B746200" w14:textId="77777777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sz w:val="20"/>
        </w:rPr>
        <w:t>Sign here:</w:t>
      </w:r>
    </w:p>
    <w:p w14:paraId="17BDA774" w14:textId="5EF039EC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DEBFB1" wp14:editId="3F8073AB">
                <wp:simplePos x="0" y="0"/>
                <wp:positionH relativeFrom="column">
                  <wp:posOffset>1541145</wp:posOffset>
                </wp:positionH>
                <wp:positionV relativeFrom="paragraph">
                  <wp:posOffset>12065</wp:posOffset>
                </wp:positionV>
                <wp:extent cx="4762500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D32190" id="Straight Connector 2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5pt,.95pt" to="496.3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" strokecolor="black [3200]" strokeweight=".5pt">
                <v:stroke joinstyle="miter"/>
              </v:line>
            </w:pict>
          </mc:Fallback>
        </mc:AlternateContent>
      </w:r>
    </w:p>
    <w:p w14:paraId="61CDD405" w14:textId="77777777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7E1C9333" w14:textId="44250F68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909AB" wp14:editId="3CD3ABC7">
                <wp:simplePos x="0" y="0"/>
                <wp:positionH relativeFrom="column">
                  <wp:posOffset>1591310</wp:posOffset>
                </wp:positionH>
                <wp:positionV relativeFrom="paragraph">
                  <wp:posOffset>201295</wp:posOffset>
                </wp:positionV>
                <wp:extent cx="47498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49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394C99" id="Straight Connector 2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3pt,15.85pt" to="499.3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Pr="009B7E9B">
        <w:rPr>
          <w:rFonts w:ascii="Arial" w:hAnsi="Arial" w:cs="Arial"/>
          <w:b/>
          <w:bCs/>
          <w:sz w:val="20"/>
        </w:rPr>
        <w:t xml:space="preserve">                   </w:t>
      </w:r>
      <w:r w:rsidRPr="009B7E9B">
        <w:rPr>
          <w:rFonts w:ascii="Arial" w:hAnsi="Arial" w:cs="Arial"/>
          <w:b/>
          <w:bCs/>
          <w:sz w:val="20"/>
        </w:rPr>
        <w:tab/>
        <w:t xml:space="preserve">         Date:</w:t>
      </w:r>
    </w:p>
    <w:p w14:paraId="2682AF42" w14:textId="77777777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iCs/>
          <w:color w:val="000000"/>
        </w:rPr>
      </w:pPr>
    </w:p>
    <w:p w14:paraId="46E55648" w14:textId="51FB0885" w:rsidR="00AC3017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color w:val="000000"/>
          <w:szCs w:val="20"/>
          <w:lang w:val="en-AU"/>
        </w:rPr>
      </w:pPr>
      <w:r w:rsidRPr="009B7E9B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9B7E9B">
        <w:rPr>
          <w:rFonts w:ascii="Arial" w:hAnsi="Arial" w:cs="Arial"/>
          <w:b/>
          <w:color w:val="000000"/>
        </w:rPr>
        <w:t>.</w:t>
      </w:r>
    </w:p>
    <w:p w14:paraId="43889349" w14:textId="297CFD5D" w:rsidR="00D772EE" w:rsidRPr="009B7E9B" w:rsidRDefault="00D772EE">
      <w:pPr>
        <w:rPr>
          <w:rFonts w:ascii="Arial" w:hAnsi="Arial" w:cs="Arial"/>
        </w:rPr>
      </w:pPr>
    </w:p>
    <w:p w14:paraId="3B10982D" w14:textId="77777777" w:rsidR="000246C8" w:rsidRPr="009B7E9B" w:rsidRDefault="000246C8">
      <w:pPr>
        <w:rPr>
          <w:rFonts w:ascii="Arial" w:hAnsi="Arial" w:cs="Arial"/>
        </w:rPr>
      </w:pPr>
    </w:p>
    <w:p w14:paraId="11B93DA7" w14:textId="75DA953C" w:rsidR="00210295" w:rsidRPr="009B7E9B" w:rsidRDefault="00210295" w:rsidP="004C1277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B7E9B">
        <w:rPr>
          <w:rFonts w:ascii="Arial" w:hAnsi="Arial" w:cs="Arial"/>
          <w:b/>
          <w:bCs/>
          <w:sz w:val="22"/>
          <w:szCs w:val="22"/>
        </w:rPr>
        <w:t>Verbal Consent</w:t>
      </w:r>
    </w:p>
    <w:p w14:paraId="00FF194C" w14:textId="46BF7DED" w:rsidR="00D772EE" w:rsidRPr="009B7E9B" w:rsidRDefault="00210295" w:rsidP="004C1277">
      <w:pPr>
        <w:spacing w:line="360" w:lineRule="auto"/>
        <w:rPr>
          <w:rFonts w:ascii="Arial" w:hAnsi="Arial" w:cs="Arial"/>
        </w:rPr>
      </w:pPr>
      <w:r w:rsidRPr="009B7E9B">
        <w:rPr>
          <w:rFonts w:ascii="Arial" w:hAnsi="Arial" w:cs="Arial"/>
          <w:sz w:val="22"/>
          <w:szCs w:val="22"/>
        </w:rPr>
        <w:t xml:space="preserve">In signing this form at the direction </w:t>
      </w:r>
      <w:r w:rsidR="00446A43" w:rsidRPr="009B7E9B">
        <w:rPr>
          <w:rFonts w:ascii="Arial" w:hAnsi="Arial" w:cs="Arial"/>
          <w:sz w:val="22"/>
          <w:szCs w:val="22"/>
        </w:rPr>
        <w:t xml:space="preserve">of _____________________________, I confirm that he/she/they has read or had read </w:t>
      </w:r>
      <w:r w:rsidR="006F5A79" w:rsidRPr="009B7E9B">
        <w:rPr>
          <w:rFonts w:ascii="Arial" w:hAnsi="Arial" w:cs="Arial"/>
          <w:sz w:val="22"/>
          <w:szCs w:val="22"/>
        </w:rPr>
        <w:t>to them, the content of the Information Statement and Consent Form and has made an informed choice to participate.”</w:t>
      </w:r>
    </w:p>
    <w:p w14:paraId="44359098" w14:textId="77777777" w:rsidR="00304AEB" w:rsidRDefault="00304AEB" w:rsidP="00304AEB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BE0A207" w14:textId="77777777" w:rsidR="005D6113" w:rsidRPr="009B7E9B" w:rsidRDefault="005D6113" w:rsidP="00304AEB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5F901EA" w14:textId="77777777" w:rsidR="00304AEB" w:rsidRPr="009B7E9B" w:rsidRDefault="00304AEB" w:rsidP="00304AEB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9B7E9B">
        <w:rPr>
          <w:rFonts w:ascii="Arial" w:hAnsi="Arial" w:cs="Arial"/>
          <w:b/>
          <w:bCs/>
          <w:sz w:val="28"/>
          <w:szCs w:val="28"/>
          <w:u w:val="single"/>
        </w:rPr>
        <w:lastRenderedPageBreak/>
        <w:t>A B C D …</w:t>
      </w:r>
    </w:p>
    <w:p w14:paraId="12362B32" w14:textId="1FF53E87" w:rsidR="00304AEB" w:rsidRPr="009B7E9B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b/>
          <w:bCs/>
          <w:sz w:val="20"/>
          <w:szCs w:val="20"/>
        </w:rPr>
      </w:pPr>
      <w:r w:rsidRPr="009B7E9B">
        <w:rPr>
          <w:rFonts w:ascii="Arial" w:hAnsi="Arial" w:cs="Arial"/>
          <w:b/>
          <w:bCs/>
          <w:sz w:val="20"/>
          <w:szCs w:val="20"/>
        </w:rPr>
        <w:t xml:space="preserve">               Print researcher</w:t>
      </w:r>
    </w:p>
    <w:p w14:paraId="4CCB6106" w14:textId="78C0388B" w:rsidR="00304AEB" w:rsidRPr="009B7E9B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9B7E9B">
        <w:rPr>
          <w:rFonts w:ascii="Arial" w:hAnsi="Arial" w:cs="Arial"/>
          <w:b/>
          <w:bCs/>
          <w:sz w:val="20"/>
          <w:szCs w:val="20"/>
        </w:rPr>
        <w:t xml:space="preserve">                 full name here:</w:t>
      </w:r>
    </w:p>
    <w:p w14:paraId="3155F60D" w14:textId="77B8D05C" w:rsidR="00304AEB" w:rsidRPr="009B7E9B" w:rsidRDefault="00304AEB" w:rsidP="00304AEB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D86E2B" wp14:editId="46DB1B20">
                <wp:simplePos x="0" y="0"/>
                <wp:positionH relativeFrom="column">
                  <wp:posOffset>1674495</wp:posOffset>
                </wp:positionH>
                <wp:positionV relativeFrom="paragraph">
                  <wp:posOffset>176530</wp:posOffset>
                </wp:positionV>
                <wp:extent cx="47053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68CA8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85pt,13.9pt" to="502.3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5E4B6EF7" w14:textId="77777777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9504" behindDoc="0" locked="0" layoutInCell="1" allowOverlap="1" wp14:anchorId="2F93CCF1" wp14:editId="50E0048A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571500" cy="571500"/>
            <wp:effectExtent l="0" t="0" r="0" b="0"/>
            <wp:wrapSquare wrapText="bothSides"/>
            <wp:docPr id="6" name="Picture 6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8E6E29E" w14:textId="2A57B325" w:rsidR="00304AEB" w:rsidRPr="009B7E9B" w:rsidRDefault="00304AEB" w:rsidP="005D611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sz w:val="20"/>
        </w:rPr>
        <w:t xml:space="preserve">   Researcher</w:t>
      </w:r>
    </w:p>
    <w:p w14:paraId="21069056" w14:textId="369EC6A7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09651B" wp14:editId="21D5C7A6">
                <wp:simplePos x="0" y="0"/>
                <wp:positionH relativeFrom="column">
                  <wp:posOffset>1674495</wp:posOffset>
                </wp:positionH>
                <wp:positionV relativeFrom="paragraph">
                  <wp:posOffset>144780</wp:posOffset>
                </wp:positionV>
                <wp:extent cx="47053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5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C76C37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85pt,11.4pt" to="502.3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Pr="009B7E9B">
        <w:rPr>
          <w:rFonts w:ascii="Arial" w:hAnsi="Arial" w:cs="Arial"/>
          <w:b/>
          <w:bCs/>
          <w:sz w:val="20"/>
        </w:rPr>
        <w:t xml:space="preserve">      Sign here</w:t>
      </w:r>
    </w:p>
    <w:p w14:paraId="13DBFF5F" w14:textId="34404512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20A683AE" w14:textId="77777777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0C73900F" w14:textId="799EFC89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9B7E9B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5D76B2" wp14:editId="11C3B367">
                <wp:simplePos x="0" y="0"/>
                <wp:positionH relativeFrom="column">
                  <wp:posOffset>1674495</wp:posOffset>
                </wp:positionH>
                <wp:positionV relativeFrom="paragraph">
                  <wp:posOffset>176530</wp:posOffset>
                </wp:positionV>
                <wp:extent cx="47498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49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92EA3E" id="Straight Connector 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1.85pt,13.9pt" to="505.8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Pr="009B7E9B">
        <w:rPr>
          <w:rFonts w:ascii="Arial" w:hAnsi="Arial" w:cs="Arial"/>
          <w:b/>
          <w:bCs/>
          <w:sz w:val="20"/>
        </w:rPr>
        <w:t xml:space="preserve">                  </w:t>
      </w:r>
      <w:r w:rsidRPr="009B7E9B">
        <w:rPr>
          <w:rFonts w:ascii="Arial" w:hAnsi="Arial" w:cs="Arial"/>
          <w:b/>
          <w:bCs/>
          <w:sz w:val="20"/>
        </w:rPr>
        <w:tab/>
        <w:t xml:space="preserve">        Date</w:t>
      </w:r>
    </w:p>
    <w:p w14:paraId="15813E77" w14:textId="48D76901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0AE433BE" w14:textId="77777777" w:rsidR="00304AEB" w:rsidRPr="009B7E9B" w:rsidRDefault="00304AEB" w:rsidP="00304AEB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ED371A1" w14:textId="486A3B0F" w:rsidR="00446A43" w:rsidRPr="009B7E9B" w:rsidRDefault="00304AEB" w:rsidP="00304AEB">
      <w:pPr>
        <w:spacing w:line="360" w:lineRule="auto"/>
        <w:rPr>
          <w:rFonts w:ascii="Arial" w:hAnsi="Arial" w:cs="Arial"/>
        </w:rPr>
      </w:pPr>
      <w:r w:rsidRPr="009B7E9B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9B7E9B">
        <w:rPr>
          <w:rFonts w:ascii="Arial" w:hAnsi="Arial" w:cs="Arial"/>
          <w:b/>
          <w:color w:val="000000"/>
        </w:rPr>
        <w:t>.</w:t>
      </w:r>
    </w:p>
    <w:p w14:paraId="3349CBC7" w14:textId="77777777" w:rsidR="00E106DA" w:rsidRPr="009B7E9B" w:rsidRDefault="00E106DA" w:rsidP="000D23F9">
      <w:pPr>
        <w:pStyle w:val="BodyText3"/>
        <w:rPr>
          <w:rFonts w:ascii="Arial" w:hAnsi="Arial" w:cs="Arial"/>
          <w:iCs/>
          <w:color w:val="000000"/>
        </w:rPr>
      </w:pPr>
    </w:p>
    <w:p w14:paraId="5B5330B4" w14:textId="1DB86BD3" w:rsidR="000D23F9" w:rsidRPr="009B7E9B" w:rsidRDefault="000D23F9" w:rsidP="005D6113">
      <w:pPr>
        <w:pStyle w:val="BodyText3"/>
        <w:rPr>
          <w:rFonts w:ascii="Arial" w:hAnsi="Arial" w:cs="Arial"/>
          <w:b/>
          <w:color w:val="000000"/>
        </w:rPr>
      </w:pPr>
    </w:p>
    <w:p w14:paraId="422C13D1" w14:textId="217D29E5" w:rsidR="000D23F9" w:rsidRPr="009B7E9B" w:rsidRDefault="000D23F9" w:rsidP="005D6113">
      <w:pPr>
        <w:pStyle w:val="BodyText3"/>
        <w:rPr>
          <w:rFonts w:ascii="Arial" w:hAnsi="Arial" w:cs="Arial"/>
          <w:b/>
          <w:color w:val="000000"/>
        </w:rPr>
      </w:pPr>
    </w:p>
    <w:p w14:paraId="59BCFD13" w14:textId="088C523B" w:rsidR="000D23F9" w:rsidRPr="009B7E9B" w:rsidRDefault="000D23F9" w:rsidP="005D26DF">
      <w:pPr>
        <w:pStyle w:val="BodyText3"/>
        <w:rPr>
          <w:rFonts w:ascii="Arial" w:hAnsi="Arial" w:cs="Arial"/>
          <w:b/>
          <w:color w:val="000000"/>
        </w:rPr>
      </w:pPr>
    </w:p>
    <w:p w14:paraId="0A3B4494" w14:textId="08D09D01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623F725" w14:textId="6CCD20BA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46D7B0E" w14:textId="471688C0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688FE39" w14:textId="108DADB2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264D491A" w14:textId="7DFA3033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021818DB" w14:textId="717E34A4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1B6626E" w14:textId="1CEAE144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9D0B63B" w14:textId="56EBEF0B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343E4B58" w14:textId="54DD3A58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61437D5" w14:textId="10AEB582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975E883" w14:textId="5B65AA7A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6649EFB2" w14:textId="3D7D76A7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13DA93B" w14:textId="0591F7A1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BD5A1FF" w14:textId="5DB48A8D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2343808" w14:textId="585691ED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0C29173A" w14:textId="1F6CD5A7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2D4D2962" w14:textId="0439538C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2646C527" w14:textId="040631DA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CB33303" w14:textId="01B8EA7D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2E085C35" w14:textId="11C629D6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A3FB348" w14:textId="78CDC85D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098C97B1" w14:textId="71A4172C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3F19E3D4" w14:textId="5F4604C5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C31E1B8" w14:textId="40AD15C1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B2852A5" w14:textId="64F7735C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04116E16" w14:textId="2BB8F76B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1F88AE7" w14:textId="66F5A13F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837EC4A" w14:textId="1470BD22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4148AB5" w14:textId="631A14EC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AA19366" w14:textId="23A09EF3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63FEA385" w14:textId="3AD41DF4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768DDE0C" w14:textId="56DE646A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2CBF2C85" w14:textId="162E954D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142256E2" w14:textId="6100414A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61D593CA" w14:textId="2C791009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3B68FD31" w14:textId="2630C3C4" w:rsidR="005D26DF" w:rsidRPr="009B7E9B" w:rsidRDefault="005D26DF" w:rsidP="005D26DF">
      <w:pPr>
        <w:pStyle w:val="BodyText3"/>
        <w:rPr>
          <w:rFonts w:ascii="Arial" w:hAnsi="Arial" w:cs="Arial"/>
          <w:b/>
          <w:color w:val="000000"/>
        </w:rPr>
      </w:pPr>
    </w:p>
    <w:p w14:paraId="4DD902BE" w14:textId="77777777" w:rsidR="005D26DF" w:rsidRPr="009B7E9B" w:rsidRDefault="005D26DF" w:rsidP="005D26DF">
      <w:pPr>
        <w:keepNext/>
        <w:keepLines/>
        <w:autoSpaceDE/>
        <w:autoSpaceDN/>
        <w:spacing w:before="240" w:after="240" w:line="276" w:lineRule="auto"/>
        <w:outlineLvl w:val="0"/>
        <w:rPr>
          <w:rFonts w:ascii="Arial" w:eastAsiaTheme="majorEastAsia" w:hAnsi="Arial" w:cs="Arial"/>
          <w:b/>
          <w:sz w:val="28"/>
          <w:szCs w:val="28"/>
        </w:rPr>
      </w:pPr>
      <w:r w:rsidRPr="009B7E9B">
        <w:rPr>
          <w:rFonts w:ascii="Arial" w:eastAsiaTheme="majorEastAsia" w:hAnsi="Arial" w:cs="Arial"/>
          <w:b/>
          <w:sz w:val="28"/>
          <w:szCs w:val="28"/>
        </w:rPr>
        <w:t xml:space="preserve">The Research Team </w:t>
      </w:r>
    </w:p>
    <w:p w14:paraId="7564D9FD" w14:textId="77777777" w:rsidR="005D26DF" w:rsidRPr="009B7E9B" w:rsidRDefault="005D26DF" w:rsidP="005D26DF">
      <w:pPr>
        <w:spacing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  <w:sectPr w:rsidR="005D26DF" w:rsidRPr="009B7E9B" w:rsidSect="00022A31">
          <w:footerReference w:type="default" r:id="rId14"/>
          <w:footerReference w:type="first" r:id="rId15"/>
          <w:pgSz w:w="11907" w:h="16840" w:code="9"/>
          <w:pgMar w:top="1134" w:right="850" w:bottom="567" w:left="993" w:header="709" w:footer="709" w:gutter="0"/>
          <w:pgNumType w:start="1"/>
          <w:cols w:space="709"/>
          <w:docGrid w:linePitch="272"/>
        </w:sectPr>
      </w:pPr>
      <w:r w:rsidRPr="009B7E9B">
        <w:rPr>
          <w:rFonts w:ascii="Arial" w:hAnsi="Arial" w:cs="Arial"/>
          <w:b/>
          <w:bCs/>
          <w:color w:val="000000"/>
          <w:sz w:val="24"/>
          <w:szCs w:val="24"/>
        </w:rPr>
        <w:t xml:space="preserve">The lead chief investigators are below: </w:t>
      </w:r>
    </w:p>
    <w:p w14:paraId="2F70C615" w14:textId="77777777" w:rsidR="005D26DF" w:rsidRPr="009B7E9B" w:rsidRDefault="005D26DF" w:rsidP="005D26DF">
      <w:pPr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9B7E9B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3600" behindDoc="0" locked="0" layoutInCell="1" allowOverlap="1" wp14:anchorId="721EBEB2" wp14:editId="2086A3E2">
            <wp:simplePos x="0" y="0"/>
            <wp:positionH relativeFrom="margin">
              <wp:posOffset>-2540</wp:posOffset>
            </wp:positionH>
            <wp:positionV relativeFrom="paragraph">
              <wp:posOffset>128270</wp:posOffset>
            </wp:positionV>
            <wp:extent cx="684530" cy="698500"/>
            <wp:effectExtent l="0" t="0" r="0" b="0"/>
            <wp:wrapSquare wrapText="bothSides"/>
            <wp:docPr id="49" name="Picture 49" descr="Professor Bree Hadley wearing glasse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Professor Bree Hadley wearing glasses&#10;&#10;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2046"/>
                    <a:stretch/>
                  </pic:blipFill>
                  <pic:spPr bwMode="auto">
                    <a:xfrm>
                      <a:off x="0" y="0"/>
                      <a:ext cx="684530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6BE66D" w14:textId="77777777" w:rsidR="005D26DF" w:rsidRPr="009B7E9B" w:rsidRDefault="005D26DF" w:rsidP="005D26DF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9B7E9B">
        <w:rPr>
          <w:rFonts w:ascii="Arial" w:hAnsi="Arial" w:cs="Arial"/>
          <w:b/>
          <w:bCs/>
          <w:color w:val="000000"/>
          <w:sz w:val="22"/>
          <w:szCs w:val="22"/>
        </w:rPr>
        <w:t>Professor Bree Hadley</w:t>
      </w:r>
      <w:r w:rsidRPr="009B7E9B">
        <w:rPr>
          <w:rFonts w:ascii="Arial" w:hAnsi="Arial" w:cs="Arial"/>
          <w:color w:val="000000"/>
          <w:sz w:val="22"/>
          <w:szCs w:val="22"/>
        </w:rPr>
        <w:t xml:space="preserve">      </w:t>
      </w:r>
    </w:p>
    <w:p w14:paraId="0A73B26D" w14:textId="77777777" w:rsidR="005D26DF" w:rsidRPr="009B7E9B" w:rsidRDefault="005D26DF" w:rsidP="005D26DF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9B7E9B">
        <w:rPr>
          <w:rFonts w:ascii="Arial" w:hAnsi="Arial" w:cs="Arial"/>
          <w:color w:val="000000"/>
          <w:sz w:val="22"/>
          <w:szCs w:val="22"/>
        </w:rPr>
        <w:t xml:space="preserve">Chief Investigator </w:t>
      </w:r>
    </w:p>
    <w:p w14:paraId="1390B660" w14:textId="77777777" w:rsidR="005D26DF" w:rsidRPr="009B7E9B" w:rsidRDefault="005D26DF" w:rsidP="005D26DF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9B7E9B">
        <w:rPr>
          <w:rFonts w:ascii="Arial" w:hAnsi="Arial" w:cs="Arial"/>
          <w:color w:val="000000"/>
          <w:sz w:val="22"/>
          <w:szCs w:val="22"/>
        </w:rPr>
        <w:t xml:space="preserve">Qld University of Technology     </w:t>
      </w:r>
    </w:p>
    <w:p w14:paraId="31B12BE3" w14:textId="77777777" w:rsidR="005D26DF" w:rsidRPr="009B7E9B" w:rsidRDefault="00000000" w:rsidP="005D26DF">
      <w:pPr>
        <w:jc w:val="both"/>
        <w:rPr>
          <w:rFonts w:ascii="Arial" w:hAnsi="Arial" w:cs="Arial"/>
          <w:color w:val="000000"/>
          <w:sz w:val="22"/>
          <w:szCs w:val="22"/>
        </w:rPr>
      </w:pPr>
      <w:hyperlink r:id="rId17" w:history="1">
        <w:r w:rsidR="005D26DF" w:rsidRPr="009B7E9B">
          <w:rPr>
            <w:rStyle w:val="Hyperlink"/>
            <w:rFonts w:ascii="Arial" w:hAnsi="Arial" w:cs="Arial"/>
            <w:sz w:val="22"/>
            <w:szCs w:val="22"/>
          </w:rPr>
          <w:t>bree.hadley@qut.edu.au</w:t>
        </w:r>
      </w:hyperlink>
    </w:p>
    <w:p w14:paraId="74ED60FA" w14:textId="77777777" w:rsidR="005D26DF" w:rsidRPr="009B7E9B" w:rsidRDefault="005D26DF" w:rsidP="005D26DF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1AE5BE4" w14:textId="77777777" w:rsidR="005D26DF" w:rsidRPr="009B7E9B" w:rsidRDefault="005D26DF" w:rsidP="005D26DF">
      <w:pPr>
        <w:rPr>
          <w:rFonts w:ascii="Arial" w:hAnsi="Arial" w:cs="Arial"/>
          <w:b/>
          <w:bCs/>
          <w:sz w:val="22"/>
          <w:szCs w:val="22"/>
        </w:rPr>
      </w:pPr>
      <w:r w:rsidRPr="009B7E9B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6849DA42" wp14:editId="744708EA">
            <wp:simplePos x="0" y="0"/>
            <wp:positionH relativeFrom="column">
              <wp:posOffset>16510</wp:posOffset>
            </wp:positionH>
            <wp:positionV relativeFrom="paragraph">
              <wp:posOffset>3810</wp:posOffset>
            </wp:positionV>
            <wp:extent cx="683895" cy="660400"/>
            <wp:effectExtent l="0" t="0" r="0" b="0"/>
            <wp:wrapSquare wrapText="bothSides"/>
            <wp:docPr id="11" name="Picture 11" descr="Professor Kathleen Elli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rofessor Kathleen Ellis&#10;&#10;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6"/>
                    <a:stretch/>
                  </pic:blipFill>
                  <pic:spPr bwMode="auto">
                    <a:xfrm>
                      <a:off x="0" y="0"/>
                      <a:ext cx="68389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9B7E9B">
        <w:rPr>
          <w:rFonts w:ascii="Arial" w:hAnsi="Arial" w:cs="Arial"/>
          <w:b/>
          <w:bCs/>
          <w:sz w:val="22"/>
          <w:szCs w:val="22"/>
        </w:rPr>
        <w:t>Prof Kathleen Ellis</w:t>
      </w:r>
    </w:p>
    <w:p w14:paraId="29082A72" w14:textId="77777777" w:rsidR="005D26DF" w:rsidRPr="009B7E9B" w:rsidRDefault="005D26DF" w:rsidP="005D26DF">
      <w:pPr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>Chief Investigator</w:t>
      </w:r>
    </w:p>
    <w:p w14:paraId="3951317B" w14:textId="77777777" w:rsidR="005D26DF" w:rsidRPr="009B7E9B" w:rsidRDefault="005D26DF" w:rsidP="005D26DF">
      <w:pPr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>Curtin University</w:t>
      </w:r>
    </w:p>
    <w:p w14:paraId="7AE3FBE5" w14:textId="77777777" w:rsidR="005D26DF" w:rsidRPr="009B7E9B" w:rsidRDefault="00000000" w:rsidP="005D26DF">
      <w:pPr>
        <w:jc w:val="both"/>
        <w:rPr>
          <w:rStyle w:val="Hyperlink"/>
          <w:rFonts w:ascii="Arial" w:hAnsi="Arial" w:cs="Arial"/>
          <w:sz w:val="22"/>
          <w:szCs w:val="22"/>
        </w:rPr>
      </w:pPr>
      <w:hyperlink r:id="rId19" w:history="1">
        <w:r w:rsidR="005D26DF" w:rsidRPr="009B7E9B">
          <w:rPr>
            <w:rStyle w:val="Hyperlink"/>
            <w:rFonts w:ascii="Arial" w:hAnsi="Arial" w:cs="Arial"/>
            <w:sz w:val="22"/>
            <w:szCs w:val="22"/>
          </w:rPr>
          <w:t>katie.ellis@curtin.edu.au</w:t>
        </w:r>
      </w:hyperlink>
    </w:p>
    <w:p w14:paraId="17437395" w14:textId="77777777" w:rsidR="005D26DF" w:rsidRPr="009B7E9B" w:rsidRDefault="005D26DF" w:rsidP="005D26DF">
      <w:pPr>
        <w:spacing w:line="360" w:lineRule="auto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11B5EA7B" w14:textId="77777777" w:rsidR="005D26DF" w:rsidRPr="009B7E9B" w:rsidRDefault="005D26DF" w:rsidP="005D26DF">
      <w:pPr>
        <w:spacing w:line="360" w:lineRule="auto"/>
        <w:jc w:val="both"/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</w:pPr>
      <w:r w:rsidRPr="009B7E9B">
        <w:rPr>
          <w:rStyle w:val="Hyperlink"/>
          <w:rFonts w:ascii="Arial" w:hAnsi="Arial" w:cs="Arial"/>
          <w:b/>
          <w:bCs/>
          <w:color w:val="auto"/>
          <w:sz w:val="24"/>
          <w:szCs w:val="24"/>
          <w:u w:val="none"/>
        </w:rPr>
        <w:t>More of the research team members:</w:t>
      </w:r>
    </w:p>
    <w:p w14:paraId="0AF131E0" w14:textId="77777777" w:rsidR="005D26DF" w:rsidRPr="009B7E9B" w:rsidRDefault="005D26DF" w:rsidP="005D26DF">
      <w:pPr>
        <w:spacing w:line="276" w:lineRule="auto"/>
        <w:rPr>
          <w:rFonts w:ascii="Arial" w:hAnsi="Arial" w:cs="Arial"/>
          <w:color w:val="000000"/>
          <w:sz w:val="22"/>
          <w:szCs w:val="22"/>
          <w:highlight w:val="yellow"/>
        </w:rPr>
      </w:pPr>
      <w:r w:rsidRPr="009B7E9B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6672" behindDoc="0" locked="1" layoutInCell="0" allowOverlap="0" wp14:anchorId="642DEB46" wp14:editId="50A7B66B">
            <wp:simplePos x="0" y="0"/>
            <wp:positionH relativeFrom="margin">
              <wp:posOffset>60960</wp:posOffset>
            </wp:positionH>
            <wp:positionV relativeFrom="paragraph">
              <wp:posOffset>12700</wp:posOffset>
            </wp:positionV>
            <wp:extent cx="676275" cy="712470"/>
            <wp:effectExtent l="0" t="0" r="0" b="0"/>
            <wp:wrapSquare wrapText="bothSides"/>
            <wp:docPr id="29" name="Picture 29" descr="Dr Christen Corn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r Christen Corne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7E9B">
        <w:rPr>
          <w:rFonts w:ascii="Arial" w:hAnsi="Arial" w:cs="Arial"/>
          <w:sz w:val="22"/>
          <w:szCs w:val="22"/>
        </w:rPr>
        <w:t>Dr Christen Cornell</w:t>
      </w:r>
    </w:p>
    <w:p w14:paraId="621312E6" w14:textId="77777777" w:rsidR="005D26DF" w:rsidRPr="009B7E9B" w:rsidRDefault="005D26DF" w:rsidP="005D26DF">
      <w:pPr>
        <w:spacing w:line="276" w:lineRule="auto"/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>Partner Investigator</w:t>
      </w:r>
    </w:p>
    <w:p w14:paraId="10C8E80F" w14:textId="77777777" w:rsidR="005D26DF" w:rsidRPr="009B7E9B" w:rsidRDefault="005D26DF" w:rsidP="005D26DF">
      <w:pPr>
        <w:spacing w:line="276" w:lineRule="auto"/>
        <w:ind w:right="-284"/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>Australia Council for the Arts</w:t>
      </w:r>
    </w:p>
    <w:p w14:paraId="067B4D83" w14:textId="77777777" w:rsidR="005D26DF" w:rsidRPr="009B7E9B" w:rsidRDefault="00000000" w:rsidP="005D26DF">
      <w:pPr>
        <w:spacing w:line="276" w:lineRule="auto"/>
        <w:ind w:left="-1276" w:right="-284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hyperlink r:id="rId21" w:history="1">
        <w:r w:rsidR="005D26DF" w:rsidRPr="009B7E9B">
          <w:rPr>
            <w:rStyle w:val="Hyperlink"/>
            <w:rFonts w:ascii="Arial" w:hAnsi="Arial" w:cs="Arial"/>
            <w:sz w:val="22"/>
            <w:szCs w:val="22"/>
          </w:rPr>
          <w:t>c.cornell@australiacouncil.gov.au</w:t>
        </w:r>
      </w:hyperlink>
    </w:p>
    <w:p w14:paraId="435947B2" w14:textId="77777777" w:rsidR="005D26DF" w:rsidRPr="009B7E9B" w:rsidRDefault="005D26DF" w:rsidP="005D26DF">
      <w:pPr>
        <w:spacing w:line="276" w:lineRule="auto"/>
        <w:ind w:right="-284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53205ED7" w14:textId="77777777" w:rsidR="005D26DF" w:rsidRPr="009B7E9B" w:rsidRDefault="005D26DF" w:rsidP="005D26DF">
      <w:pPr>
        <w:spacing w:line="276" w:lineRule="auto"/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7696" behindDoc="0" locked="0" layoutInCell="0" allowOverlap="0" wp14:anchorId="4D0E067B" wp14:editId="2E1B6DD5">
            <wp:simplePos x="0" y="0"/>
            <wp:positionH relativeFrom="margin">
              <wp:posOffset>60960</wp:posOffset>
            </wp:positionH>
            <wp:positionV relativeFrom="paragraph">
              <wp:posOffset>-15875</wp:posOffset>
            </wp:positionV>
            <wp:extent cx="698500" cy="698500"/>
            <wp:effectExtent l="0" t="0" r="0" b="0"/>
            <wp:wrapSquare wrapText="bothSides"/>
            <wp:docPr id="13" name="Picture 13" descr="pers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erson icon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7E9B">
        <w:rPr>
          <w:rFonts w:ascii="Arial" w:hAnsi="Arial" w:cs="Arial"/>
          <w:sz w:val="22"/>
          <w:szCs w:val="22"/>
        </w:rPr>
        <w:t>Ms Caitlin Vaughan</w:t>
      </w:r>
    </w:p>
    <w:p w14:paraId="1BE33C85" w14:textId="77777777" w:rsidR="005D26DF" w:rsidRPr="009B7E9B" w:rsidRDefault="005D26DF" w:rsidP="005D26DF">
      <w:pPr>
        <w:spacing w:line="276" w:lineRule="auto"/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>Partner Investigator</w:t>
      </w:r>
    </w:p>
    <w:p w14:paraId="779568B2" w14:textId="77777777" w:rsidR="005D26DF" w:rsidRPr="009B7E9B" w:rsidRDefault="005D26DF" w:rsidP="005D26DF">
      <w:pPr>
        <w:tabs>
          <w:tab w:val="left" w:pos="4286"/>
        </w:tabs>
        <w:spacing w:line="276" w:lineRule="auto"/>
        <w:rPr>
          <w:rFonts w:ascii="Arial" w:hAnsi="Arial" w:cs="Arial"/>
          <w:sz w:val="22"/>
          <w:szCs w:val="22"/>
        </w:rPr>
      </w:pPr>
      <w:r w:rsidRPr="009B7E9B">
        <w:rPr>
          <w:rFonts w:ascii="Arial" w:hAnsi="Arial" w:cs="Arial"/>
          <w:sz w:val="22"/>
          <w:szCs w:val="22"/>
        </w:rPr>
        <w:t xml:space="preserve">Australia Council for the Arts                 </w:t>
      </w:r>
      <w:hyperlink r:id="rId23" w:history="1">
        <w:r w:rsidRPr="009B7E9B">
          <w:rPr>
            <w:rStyle w:val="Hyperlink"/>
            <w:rFonts w:ascii="Arial" w:hAnsi="Arial" w:cs="Arial"/>
            <w:sz w:val="22"/>
            <w:szCs w:val="22"/>
          </w:rPr>
          <w:t>c.vaughan@australiacouncil.gov.au</w:t>
        </w:r>
      </w:hyperlink>
    </w:p>
    <w:p w14:paraId="39DE5F36" w14:textId="77777777" w:rsidR="005D26DF" w:rsidRPr="009B7E9B" w:rsidRDefault="005D26DF" w:rsidP="005D26DF">
      <w:pPr>
        <w:spacing w:line="276" w:lineRule="auto"/>
        <w:ind w:right="-284"/>
        <w:jc w:val="both"/>
        <w:rPr>
          <w:rFonts w:ascii="Arial" w:hAnsi="Arial" w:cs="Arial"/>
          <w:sz w:val="22"/>
          <w:szCs w:val="22"/>
        </w:rPr>
      </w:pPr>
    </w:p>
    <w:p w14:paraId="22F77FD9" w14:textId="77777777" w:rsidR="005D26DF" w:rsidRPr="009B7E9B" w:rsidRDefault="005D26DF" w:rsidP="005D26DF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9B7E9B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78720" behindDoc="0" locked="1" layoutInCell="0" allowOverlap="0" wp14:anchorId="6D51535A" wp14:editId="63F78EC4">
            <wp:simplePos x="0" y="0"/>
            <wp:positionH relativeFrom="page">
              <wp:posOffset>812165</wp:posOffset>
            </wp:positionH>
            <wp:positionV relativeFrom="paragraph">
              <wp:posOffset>4445</wp:posOffset>
            </wp:positionV>
            <wp:extent cx="645160" cy="685800"/>
            <wp:effectExtent l="0" t="0" r="0" b="0"/>
            <wp:wrapSquare wrapText="bothSides"/>
            <wp:docPr id="37" name="Picture 37" descr="Ms Erin Scud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Ms Erin Scudder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7E9B">
        <w:rPr>
          <w:rFonts w:ascii="Arial" w:hAnsi="Arial" w:cs="Arial"/>
          <w:noProof/>
          <w:color w:val="000000"/>
          <w:sz w:val="22"/>
          <w:szCs w:val="22"/>
        </w:rPr>
        <w:t>Ms Erin Scudder</w:t>
      </w:r>
    </w:p>
    <w:p w14:paraId="0BF06A86" w14:textId="77777777" w:rsidR="005D26DF" w:rsidRPr="009B7E9B" w:rsidRDefault="005D26DF" w:rsidP="005D26DF">
      <w:pPr>
        <w:spacing w:line="276" w:lineRule="auto"/>
        <w:rPr>
          <w:rFonts w:ascii="Arial" w:hAnsi="Arial" w:cs="Arial"/>
          <w:noProof/>
          <w:color w:val="000000"/>
          <w:sz w:val="22"/>
          <w:szCs w:val="22"/>
        </w:rPr>
      </w:pPr>
      <w:r w:rsidRPr="009B7E9B">
        <w:rPr>
          <w:rFonts w:ascii="Arial" w:hAnsi="Arial" w:cs="Arial"/>
          <w:noProof/>
          <w:color w:val="000000"/>
          <w:sz w:val="22"/>
          <w:szCs w:val="22"/>
        </w:rPr>
        <w:t>Research Assistant</w:t>
      </w:r>
    </w:p>
    <w:p w14:paraId="21333D1F" w14:textId="77777777" w:rsidR="005D26DF" w:rsidRPr="009B7E9B" w:rsidRDefault="005D26DF" w:rsidP="005D26DF">
      <w:pPr>
        <w:spacing w:line="276" w:lineRule="auto"/>
        <w:ind w:right="-284"/>
        <w:rPr>
          <w:rFonts w:ascii="Arial" w:hAnsi="Arial" w:cs="Arial"/>
          <w:noProof/>
          <w:color w:val="000000"/>
          <w:sz w:val="22"/>
          <w:szCs w:val="22"/>
        </w:rPr>
      </w:pPr>
      <w:r w:rsidRPr="009B7E9B">
        <w:rPr>
          <w:rFonts w:ascii="Arial" w:hAnsi="Arial" w:cs="Arial"/>
          <w:noProof/>
          <w:color w:val="000000"/>
          <w:sz w:val="22"/>
          <w:szCs w:val="22"/>
        </w:rPr>
        <w:t xml:space="preserve">The University of Melbourne </w:t>
      </w:r>
      <w:hyperlink r:id="rId25" w:history="1">
        <w:r w:rsidRPr="009B7E9B">
          <w:rPr>
            <w:rStyle w:val="Hyperlink"/>
            <w:rFonts w:ascii="Arial" w:hAnsi="Arial" w:cs="Arial"/>
            <w:noProof/>
            <w:sz w:val="22"/>
            <w:szCs w:val="22"/>
          </w:rPr>
          <w:t>erin.scudder@unimelb.qut.edu.au</w:t>
        </w:r>
      </w:hyperlink>
    </w:p>
    <w:p w14:paraId="45E975B4" w14:textId="2096D52E" w:rsidR="005D26DF" w:rsidRDefault="005D26DF" w:rsidP="005D26DF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557CFC8F" w14:textId="36F1D24A" w:rsidR="009B7E9B" w:rsidRDefault="009B7E9B" w:rsidP="005D26DF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C98F8C2" w14:textId="77777777" w:rsidR="005D26DF" w:rsidRPr="009B7E9B" w:rsidRDefault="005D26DF" w:rsidP="005D26DF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4560342" w14:textId="77777777" w:rsidR="005D26DF" w:rsidRDefault="005D26DF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03374C6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D7B710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48937E2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10C54D4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EB7A933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2A7CF1" w14:textId="77777777" w:rsidR="009B7E9B" w:rsidRDefault="009B7E9B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683189" w14:textId="46E2F6FF" w:rsidR="005D26DF" w:rsidRPr="00C65474" w:rsidRDefault="005D26DF" w:rsidP="005D26DF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4624" behindDoc="0" locked="1" layoutInCell="0" allowOverlap="0" wp14:anchorId="2B2CE4C6" wp14:editId="74514529">
            <wp:simplePos x="0" y="0"/>
            <wp:positionH relativeFrom="margin">
              <wp:posOffset>3567430</wp:posOffset>
            </wp:positionH>
            <wp:positionV relativeFrom="paragraph">
              <wp:posOffset>-34290</wp:posOffset>
            </wp:positionV>
            <wp:extent cx="643890" cy="692150"/>
            <wp:effectExtent l="0" t="0" r="0" b="0"/>
            <wp:wrapSquare wrapText="bothSides"/>
            <wp:docPr id="10" name="Picture 10" descr="Associate Professor Edward Pat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ssociate Professor Edward Paterson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88"/>
                    <a:stretch/>
                  </pic:blipFill>
                  <pic:spPr bwMode="auto">
                    <a:xfrm>
                      <a:off x="0" y="0"/>
                      <a:ext cx="64389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 xml:space="preserve">/Prof Edward Paterson </w:t>
      </w:r>
    </w:p>
    <w:p w14:paraId="6C413FFD" w14:textId="77777777" w:rsidR="005D26DF" w:rsidRPr="00C65474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1E40CA58" w14:textId="77777777" w:rsidR="005D26DF" w:rsidRPr="00C65474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The University of Melbourne</w:t>
      </w:r>
    </w:p>
    <w:p w14:paraId="369F4825" w14:textId="77777777" w:rsidR="005D26DF" w:rsidRPr="00C65474" w:rsidRDefault="00000000" w:rsidP="005D26DF">
      <w:pPr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27" w:history="1">
        <w:r w:rsidR="005D26DF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eddiep@unimelb.edu.au</w:t>
        </w:r>
      </w:hyperlink>
    </w:p>
    <w:p w14:paraId="179F736F" w14:textId="77777777" w:rsidR="005D26DF" w:rsidRDefault="005D26DF" w:rsidP="005D26DF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5B1C2172" w14:textId="77777777" w:rsidR="005D26DF" w:rsidRPr="00C65474" w:rsidRDefault="005D26DF" w:rsidP="005D26DF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82816" behindDoc="1" locked="1" layoutInCell="0" allowOverlap="0" wp14:anchorId="6CD72FCD" wp14:editId="1651B9B2">
            <wp:simplePos x="0" y="0"/>
            <wp:positionH relativeFrom="margin">
              <wp:posOffset>3553460</wp:posOffset>
            </wp:positionH>
            <wp:positionV relativeFrom="paragraph">
              <wp:posOffset>-6350</wp:posOffset>
            </wp:positionV>
            <wp:extent cx="643890" cy="679450"/>
            <wp:effectExtent l="0" t="0" r="0" b="0"/>
            <wp:wrapSquare wrapText="bothSides"/>
            <wp:docPr id="51" name="Picture 51" descr="Associate Professor Janice Rie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ssociate Professor Janice Rieger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/>
                  </pic:blipFill>
                  <pic:spPr bwMode="auto">
                    <a:xfrm>
                      <a:off x="0" y="0"/>
                      <a:ext cx="64389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>A/Prof Janice Rieger</w:t>
      </w:r>
    </w:p>
    <w:p w14:paraId="613BEE20" w14:textId="77777777" w:rsidR="005D26DF" w:rsidRPr="00C65474" w:rsidRDefault="005D26DF" w:rsidP="005D26DF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532B280D" w14:textId="77777777" w:rsidR="005D26DF" w:rsidRPr="00C65474" w:rsidRDefault="005D26DF" w:rsidP="005D26DF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39AC602D" w14:textId="77777777" w:rsidR="005D26DF" w:rsidRPr="00C65474" w:rsidRDefault="00000000" w:rsidP="005D26DF">
      <w:pPr>
        <w:spacing w:line="276" w:lineRule="auto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29" w:history="1">
        <w:r w:rsidR="005D26DF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j.rieger@qut.edu.au</w:t>
        </w:r>
      </w:hyperlink>
    </w:p>
    <w:p w14:paraId="24F275F1" w14:textId="77777777" w:rsidR="005D26DF" w:rsidRDefault="005D26DF" w:rsidP="005D26DF">
      <w:pPr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04A35EFE" w14:textId="77777777" w:rsidR="005D26DF" w:rsidRDefault="005D26DF" w:rsidP="005D26DF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0A7FF1D8" w14:textId="77777777" w:rsidR="005D26DF" w:rsidRPr="00F10D67" w:rsidRDefault="005D26DF" w:rsidP="005D26DF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9744" behindDoc="0" locked="1" layoutInCell="0" allowOverlap="0" wp14:anchorId="584D9CA2" wp14:editId="347ECAD2">
            <wp:simplePos x="0" y="0"/>
            <wp:positionH relativeFrom="margin">
              <wp:posOffset>3572510</wp:posOffset>
            </wp:positionH>
            <wp:positionV relativeFrom="paragraph">
              <wp:posOffset>-8255</wp:posOffset>
            </wp:positionV>
            <wp:extent cx="640715" cy="698500"/>
            <wp:effectExtent l="0" t="0" r="0" b="0"/>
            <wp:wrapSquare wrapText="bothSides"/>
            <wp:docPr id="14" name="Picture 14" descr="Ms Caroline Bowdi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s Caroline Bowditch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715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sz w:val="22"/>
          <w:szCs w:val="22"/>
        </w:rPr>
        <w:t>Ms Caroline Bowditch</w:t>
      </w:r>
    </w:p>
    <w:p w14:paraId="696DAE74" w14:textId="77777777" w:rsidR="005D26DF" w:rsidRPr="00C65474" w:rsidRDefault="005D26DF" w:rsidP="005D26DF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Partner Investigator</w:t>
      </w:r>
    </w:p>
    <w:p w14:paraId="2FCA80D1" w14:textId="77777777" w:rsidR="005D26DF" w:rsidRPr="00C65474" w:rsidRDefault="005D26DF" w:rsidP="005D26DF">
      <w:pPr>
        <w:spacing w:line="276" w:lineRule="auto"/>
        <w:ind w:left="360" w:right="-284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Arts Access Victoria  </w:t>
      </w:r>
      <w:hyperlink r:id="rId31" w:history="1">
        <w:r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cbowditch@artsaccess.com.au</w:t>
        </w:r>
      </w:hyperlink>
    </w:p>
    <w:p w14:paraId="06BCA241" w14:textId="77777777" w:rsidR="005D26DF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0DA9404E" w14:textId="77777777" w:rsidR="005D26DF" w:rsidRPr="00C65474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80768" behindDoc="0" locked="0" layoutInCell="1" allowOverlap="1" wp14:anchorId="7F379734" wp14:editId="12B09995">
            <wp:simplePos x="0" y="0"/>
            <wp:positionH relativeFrom="column">
              <wp:posOffset>164465</wp:posOffset>
            </wp:positionH>
            <wp:positionV relativeFrom="paragraph">
              <wp:posOffset>-38100</wp:posOffset>
            </wp:positionV>
            <wp:extent cx="640080" cy="641350"/>
            <wp:effectExtent l="0" t="0" r="0" b="0"/>
            <wp:wrapSquare wrapText="bothSides"/>
            <wp:docPr id="16" name="Picture 16" descr="Annie Rol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nnie Rolf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sz w:val="22"/>
          <w:szCs w:val="22"/>
        </w:rPr>
        <w:t xml:space="preserve">Ms </w:t>
      </w:r>
      <w:r w:rsidRPr="00C65474">
        <w:rPr>
          <w:rFonts w:asciiTheme="minorHAnsi" w:hAnsiTheme="minorHAnsi" w:cstheme="minorHAnsi"/>
          <w:sz w:val="22"/>
          <w:szCs w:val="22"/>
        </w:rPr>
        <w:t>Annie Rolfe</w:t>
      </w:r>
    </w:p>
    <w:p w14:paraId="311495A7" w14:textId="77777777" w:rsidR="005D26DF" w:rsidRPr="00C65474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Research Assistant</w:t>
      </w:r>
    </w:p>
    <w:p w14:paraId="7DBDECAC" w14:textId="77777777" w:rsidR="005D26DF" w:rsidRPr="00C65474" w:rsidRDefault="005D26DF" w:rsidP="005D26DF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7A2D8DD9" w14:textId="77777777" w:rsidR="005D26DF" w:rsidRPr="00C65474" w:rsidRDefault="00000000" w:rsidP="005D26DF">
      <w:pPr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3" w:history="1">
        <w:r w:rsidR="005D26DF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a2.rolfe@qut.edu.au</w:t>
        </w:r>
      </w:hyperlink>
    </w:p>
    <w:p w14:paraId="40A7B857" w14:textId="77777777" w:rsidR="005D26DF" w:rsidRDefault="005D26DF" w:rsidP="005D26DF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81792" behindDoc="0" locked="1" layoutInCell="0" allowOverlap="0" wp14:anchorId="1C00ADFE" wp14:editId="611F99FA">
            <wp:simplePos x="0" y="0"/>
            <wp:positionH relativeFrom="margin">
              <wp:posOffset>3591560</wp:posOffset>
            </wp:positionH>
            <wp:positionV relativeFrom="paragraph">
              <wp:posOffset>339090</wp:posOffset>
            </wp:positionV>
            <wp:extent cx="643890" cy="719455"/>
            <wp:effectExtent l="0" t="0" r="0" b="0"/>
            <wp:wrapSquare wrapText="bothSides"/>
            <wp:docPr id="32" name="Picture 32" descr="Hannah Ma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Hannah Mason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57BAD7" w14:textId="77777777" w:rsidR="005D26DF" w:rsidRPr="00C65474" w:rsidRDefault="005D26DF" w:rsidP="005D26DF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 </w:t>
      </w:r>
      <w:r w:rsidRPr="00C65474">
        <w:rPr>
          <w:rFonts w:asciiTheme="minorHAnsi" w:hAnsiTheme="minorHAnsi" w:cstheme="minorHAnsi"/>
          <w:sz w:val="22"/>
          <w:szCs w:val="22"/>
        </w:rPr>
        <w:t>Hannah Mason</w:t>
      </w:r>
    </w:p>
    <w:p w14:paraId="29A7D71F" w14:textId="77777777" w:rsidR="005D26DF" w:rsidRDefault="005D26DF" w:rsidP="005D26DF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Research </w:t>
      </w:r>
    </w:p>
    <w:p w14:paraId="26F49468" w14:textId="77777777" w:rsidR="005D26DF" w:rsidRDefault="005D26DF" w:rsidP="005D26DF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QUT</w:t>
      </w:r>
    </w:p>
    <w:p w14:paraId="0FEE32F3" w14:textId="77777777" w:rsidR="005D26DF" w:rsidRDefault="00000000" w:rsidP="005D26DF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hyperlink r:id="rId35" w:history="1">
        <w:r w:rsidR="005D26DF" w:rsidRPr="00A0027C">
          <w:rPr>
            <w:rStyle w:val="Hyperlink"/>
            <w:rFonts w:asciiTheme="minorHAnsi" w:hAnsiTheme="minorHAnsi" w:cstheme="minorHAnsi"/>
            <w:sz w:val="22"/>
            <w:szCs w:val="22"/>
          </w:rPr>
          <w:t>Hannahleigh.mason@qut.edu.au</w:t>
        </w:r>
      </w:hyperlink>
    </w:p>
    <w:p w14:paraId="40254D99" w14:textId="77777777" w:rsidR="005D26DF" w:rsidRPr="00581653" w:rsidRDefault="005D26DF" w:rsidP="005D26DF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5DF8E9A8" w14:textId="40E3E0FE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2AAF6360" w14:textId="77777777" w:rsidR="009B567B" w:rsidRPr="005A55F4" w:rsidRDefault="009B567B" w:rsidP="009B567B">
      <w:pPr>
        <w:rPr>
          <w:rFonts w:ascii="Arial" w:hAnsi="Arial" w:cs="Arial"/>
        </w:rPr>
      </w:pPr>
      <w:r>
        <w:rPr>
          <w:rFonts w:ascii="Arial" w:hAnsi="Arial" w:cs="Arial"/>
          <w:noProof/>
          <w:color w:val="0000FF"/>
          <w:u w:val="single"/>
        </w:rPr>
        <w:drawing>
          <wp:anchor distT="0" distB="0" distL="114300" distR="114300" simplePos="0" relativeHeight="251684864" behindDoc="0" locked="0" layoutInCell="1" allowOverlap="1" wp14:anchorId="162DB7BA" wp14:editId="6DFDD2A4">
            <wp:simplePos x="0" y="0"/>
            <wp:positionH relativeFrom="column">
              <wp:posOffset>187325</wp:posOffset>
            </wp:positionH>
            <wp:positionV relativeFrom="paragraph">
              <wp:posOffset>46355</wp:posOffset>
            </wp:positionV>
            <wp:extent cx="600710" cy="611505"/>
            <wp:effectExtent l="0" t="5398" r="3493" b="3492"/>
            <wp:wrapSquare wrapText="bothSides"/>
            <wp:docPr id="3" name="Picture 3" descr="A picture containing person, head,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head, hair&#10;&#10;Description automatically generated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>Ms Saadia Ahmed</w:t>
      </w:r>
    </w:p>
    <w:p w14:paraId="25841CA3" w14:textId="77777777" w:rsidR="009B567B" w:rsidRDefault="009B567B" w:rsidP="009B567B">
      <w:pPr>
        <w:rPr>
          <w:rFonts w:ascii="Arial" w:hAnsi="Arial" w:cs="Arial"/>
        </w:rPr>
      </w:pPr>
      <w:r>
        <w:rPr>
          <w:rFonts w:ascii="Arial" w:hAnsi="Arial" w:cs="Arial"/>
        </w:rPr>
        <w:t>Research Assistant</w:t>
      </w:r>
    </w:p>
    <w:p w14:paraId="584B6CFC" w14:textId="77777777" w:rsidR="009B567B" w:rsidRPr="005A55F4" w:rsidRDefault="009B567B" w:rsidP="009B567B">
      <w:pPr>
        <w:rPr>
          <w:rFonts w:ascii="Arial" w:hAnsi="Arial" w:cs="Arial"/>
        </w:rPr>
      </w:pPr>
      <w:r>
        <w:rPr>
          <w:rFonts w:ascii="Arial" w:hAnsi="Arial" w:cs="Arial"/>
        </w:rPr>
        <w:t>Curtin University</w:t>
      </w:r>
    </w:p>
    <w:p w14:paraId="60A0DC3B" w14:textId="77777777" w:rsidR="009B567B" w:rsidRDefault="009B567B" w:rsidP="009B567B">
      <w:pPr>
        <w:ind w:left="360"/>
        <w:jc w:val="both"/>
        <w:rPr>
          <w:rFonts w:asciiTheme="minorHAnsi" w:hAnsiTheme="minorHAnsi" w:cstheme="minorHAnsi"/>
        </w:rPr>
      </w:pPr>
      <w:r w:rsidRPr="00C17536">
        <w:rPr>
          <w:rStyle w:val="Hyperlink"/>
          <w:rFonts w:ascii="Arial" w:hAnsi="Arial" w:cs="Arial"/>
        </w:rPr>
        <w:t>saadia.ahmed@curtin.edu.au</w:t>
      </w:r>
    </w:p>
    <w:p w14:paraId="013B3D4E" w14:textId="06A9E104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3E2A176B" w14:textId="7DAACD53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1C93D8B0" w14:textId="1DBC9A4E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6778701C" w14:textId="481D40F6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2551EF57" w14:textId="2368A673" w:rsidR="005D26DF" w:rsidRDefault="005D26DF" w:rsidP="005D26DF">
      <w:pPr>
        <w:pStyle w:val="BodyText3"/>
        <w:rPr>
          <w:rFonts w:ascii="Segoe UI" w:hAnsi="Segoe UI"/>
          <w:b/>
          <w:color w:val="000000"/>
        </w:rPr>
      </w:pPr>
    </w:p>
    <w:p w14:paraId="00C658FB" w14:textId="77777777" w:rsidR="005D26DF" w:rsidRPr="009D24C0" w:rsidRDefault="005D26DF" w:rsidP="005D6113">
      <w:pPr>
        <w:pStyle w:val="BodyText3"/>
        <w:rPr>
          <w:rFonts w:ascii="Segoe UI" w:hAnsi="Segoe UI"/>
          <w:b/>
          <w:color w:val="000000"/>
        </w:rPr>
      </w:pPr>
    </w:p>
    <w:sectPr w:rsidR="005D26DF" w:rsidRPr="009D24C0" w:rsidSect="005D26DF">
      <w:type w:val="continuous"/>
      <w:pgSz w:w="11907" w:h="16840" w:code="9"/>
      <w:pgMar w:top="1134" w:right="850" w:bottom="567" w:left="993" w:header="709" w:footer="709" w:gutter="0"/>
      <w:pgNumType w:start="1"/>
      <w:cols w:num="2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9CE4A" w14:textId="77777777" w:rsidR="00AB6D9C" w:rsidRDefault="00AB6D9C">
      <w:r>
        <w:separator/>
      </w:r>
    </w:p>
  </w:endnote>
  <w:endnote w:type="continuationSeparator" w:id="0">
    <w:p w14:paraId="761176CF" w14:textId="77777777" w:rsidR="00AB6D9C" w:rsidRDefault="00AB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39897AB7" w:rsidR="00820227" w:rsidRPr="00022A31" w:rsidRDefault="000246C8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9B7E9B">
      <w:rPr>
        <w:rFonts w:ascii="Segoe UI" w:hAnsi="Segoe UI"/>
      </w:rPr>
      <w:t>5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F21D1E">
      <w:rPr>
        <w:rFonts w:ascii="Segoe UI" w:hAnsi="Segoe UI"/>
        <w:noProof/>
      </w:rPr>
      <w:t>2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F21D1E">
      <w:rPr>
        <w:rFonts w:ascii="Segoe UI" w:hAnsi="Segoe UI"/>
        <w:noProof/>
      </w:rPr>
      <w:t>2</w:t>
    </w:r>
    <w:r w:rsidR="002B6946" w:rsidRPr="00022A31">
      <w:rPr>
        <w:rFonts w:ascii="Segoe UI" w:hAnsi="Segoe UI"/>
        <w:noProof/>
      </w:rPr>
      <w:fldChar w:fldCharType="end"/>
    </w:r>
  </w:p>
  <w:p w14:paraId="0442DA23" w14:textId="77777777" w:rsidR="006B5A0B" w:rsidRDefault="006B5A0B"/>
  <w:p w14:paraId="4F544484" w14:textId="77777777" w:rsidR="006B5A0B" w:rsidRDefault="006B5A0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4D2DDF57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C17570">
      <w:rPr>
        <w:rFonts w:ascii="Calibri" w:hAnsi="Calibri"/>
        <w:noProof/>
      </w:rPr>
      <w:t>c:\users\rolfea\dropbox\arc sri evolutiondisabilityartsaustralia\ethical clearance\ethics variation v5 080523 approved forms use this\eth_participant_consent-form_interview_v5_variation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  <w:p w14:paraId="47270E45" w14:textId="77777777" w:rsidR="006B5A0B" w:rsidRDefault="006B5A0B"/>
  <w:p w14:paraId="5BCD648F" w14:textId="77777777" w:rsidR="006B5A0B" w:rsidRDefault="006B5A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70046" w14:textId="77777777" w:rsidR="00AB6D9C" w:rsidRDefault="00AB6D9C">
      <w:r>
        <w:separator/>
      </w:r>
    </w:p>
  </w:footnote>
  <w:footnote w:type="continuationSeparator" w:id="0">
    <w:p w14:paraId="3D5D2114" w14:textId="77777777" w:rsidR="00AB6D9C" w:rsidRDefault="00AB6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09189983">
    <w:abstractNumId w:val="5"/>
  </w:num>
  <w:num w:numId="2" w16cid:durableId="1268345268">
    <w:abstractNumId w:val="2"/>
  </w:num>
  <w:num w:numId="3" w16cid:durableId="910189211">
    <w:abstractNumId w:val="4"/>
  </w:num>
  <w:num w:numId="4" w16cid:durableId="1476872478">
    <w:abstractNumId w:val="6"/>
  </w:num>
  <w:num w:numId="5" w16cid:durableId="208692212">
    <w:abstractNumId w:val="3"/>
  </w:num>
  <w:num w:numId="6" w16cid:durableId="969020475">
    <w:abstractNumId w:val="1"/>
  </w:num>
  <w:num w:numId="7" w16cid:durableId="590040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rwUAOfdSXCwAAAA="/>
  </w:docVars>
  <w:rsids>
    <w:rsidRoot w:val="00A64C50"/>
    <w:rsid w:val="00001B46"/>
    <w:rsid w:val="000028F2"/>
    <w:rsid w:val="00004063"/>
    <w:rsid w:val="00010EAE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3C21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D23F9"/>
    <w:rsid w:val="000E27DF"/>
    <w:rsid w:val="000E7C63"/>
    <w:rsid w:val="000E7ED8"/>
    <w:rsid w:val="00102658"/>
    <w:rsid w:val="00102EB1"/>
    <w:rsid w:val="00125CE2"/>
    <w:rsid w:val="00126A27"/>
    <w:rsid w:val="001304E4"/>
    <w:rsid w:val="001424F6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4499"/>
    <w:rsid w:val="00180F31"/>
    <w:rsid w:val="001811E0"/>
    <w:rsid w:val="0018405F"/>
    <w:rsid w:val="001849FE"/>
    <w:rsid w:val="0019531F"/>
    <w:rsid w:val="001A1E67"/>
    <w:rsid w:val="001A6C0F"/>
    <w:rsid w:val="001B66A3"/>
    <w:rsid w:val="001C3EE9"/>
    <w:rsid w:val="001D07A0"/>
    <w:rsid w:val="001D4D5C"/>
    <w:rsid w:val="001D5BEF"/>
    <w:rsid w:val="001E7C64"/>
    <w:rsid w:val="002050EB"/>
    <w:rsid w:val="00207058"/>
    <w:rsid w:val="00210295"/>
    <w:rsid w:val="00213138"/>
    <w:rsid w:val="00215680"/>
    <w:rsid w:val="00216329"/>
    <w:rsid w:val="00217376"/>
    <w:rsid w:val="0022346D"/>
    <w:rsid w:val="00223FEA"/>
    <w:rsid w:val="002308E4"/>
    <w:rsid w:val="00230D07"/>
    <w:rsid w:val="00231FD6"/>
    <w:rsid w:val="00240E39"/>
    <w:rsid w:val="002540BE"/>
    <w:rsid w:val="00260846"/>
    <w:rsid w:val="002610A2"/>
    <w:rsid w:val="00265731"/>
    <w:rsid w:val="00277C9F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4AEB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57925"/>
    <w:rsid w:val="00363263"/>
    <w:rsid w:val="00371A0F"/>
    <w:rsid w:val="00373B6E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540D"/>
    <w:rsid w:val="003D7744"/>
    <w:rsid w:val="003E3421"/>
    <w:rsid w:val="003F091A"/>
    <w:rsid w:val="003F2894"/>
    <w:rsid w:val="003F3AFF"/>
    <w:rsid w:val="003F420D"/>
    <w:rsid w:val="003F7B63"/>
    <w:rsid w:val="00401B37"/>
    <w:rsid w:val="00402CDB"/>
    <w:rsid w:val="004078FF"/>
    <w:rsid w:val="00412BB5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072B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C1277"/>
    <w:rsid w:val="004D000E"/>
    <w:rsid w:val="004E40D2"/>
    <w:rsid w:val="004F0D58"/>
    <w:rsid w:val="004F1A2A"/>
    <w:rsid w:val="004F209B"/>
    <w:rsid w:val="004F2711"/>
    <w:rsid w:val="004F7214"/>
    <w:rsid w:val="00513026"/>
    <w:rsid w:val="00514A74"/>
    <w:rsid w:val="005233C5"/>
    <w:rsid w:val="0053003D"/>
    <w:rsid w:val="00530682"/>
    <w:rsid w:val="0053195A"/>
    <w:rsid w:val="0053314D"/>
    <w:rsid w:val="00545602"/>
    <w:rsid w:val="00545805"/>
    <w:rsid w:val="00545AD6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9110A"/>
    <w:rsid w:val="00593E9E"/>
    <w:rsid w:val="005B6F55"/>
    <w:rsid w:val="005C0D23"/>
    <w:rsid w:val="005C291B"/>
    <w:rsid w:val="005D26DF"/>
    <w:rsid w:val="005D6113"/>
    <w:rsid w:val="005E2815"/>
    <w:rsid w:val="005E39AC"/>
    <w:rsid w:val="005E4C50"/>
    <w:rsid w:val="005E7815"/>
    <w:rsid w:val="005F1483"/>
    <w:rsid w:val="005F24FE"/>
    <w:rsid w:val="005F3E06"/>
    <w:rsid w:val="006044B3"/>
    <w:rsid w:val="006106BA"/>
    <w:rsid w:val="0061146D"/>
    <w:rsid w:val="00621334"/>
    <w:rsid w:val="00631335"/>
    <w:rsid w:val="00631CDC"/>
    <w:rsid w:val="006347AF"/>
    <w:rsid w:val="00634CA5"/>
    <w:rsid w:val="00650A47"/>
    <w:rsid w:val="0065264C"/>
    <w:rsid w:val="0065746D"/>
    <w:rsid w:val="00662034"/>
    <w:rsid w:val="0066309C"/>
    <w:rsid w:val="006750A2"/>
    <w:rsid w:val="00680320"/>
    <w:rsid w:val="00686957"/>
    <w:rsid w:val="00691A90"/>
    <w:rsid w:val="0069537D"/>
    <w:rsid w:val="006A1D21"/>
    <w:rsid w:val="006B59D8"/>
    <w:rsid w:val="006B5A0B"/>
    <w:rsid w:val="006B7ACC"/>
    <w:rsid w:val="006C32A1"/>
    <w:rsid w:val="006C33DD"/>
    <w:rsid w:val="006D4169"/>
    <w:rsid w:val="006E2D3F"/>
    <w:rsid w:val="006E5943"/>
    <w:rsid w:val="006E7D5C"/>
    <w:rsid w:val="006F5A79"/>
    <w:rsid w:val="00700D94"/>
    <w:rsid w:val="007010EA"/>
    <w:rsid w:val="007059E3"/>
    <w:rsid w:val="00705BD1"/>
    <w:rsid w:val="007135BB"/>
    <w:rsid w:val="00722AC3"/>
    <w:rsid w:val="00726A9E"/>
    <w:rsid w:val="00731766"/>
    <w:rsid w:val="00733CB8"/>
    <w:rsid w:val="00734BD4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0642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215C"/>
    <w:rsid w:val="00805190"/>
    <w:rsid w:val="00814F40"/>
    <w:rsid w:val="008177BD"/>
    <w:rsid w:val="00820227"/>
    <w:rsid w:val="00826773"/>
    <w:rsid w:val="00834ADF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7781E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E17D9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0BE4"/>
    <w:rsid w:val="009311E3"/>
    <w:rsid w:val="00934530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B328C"/>
    <w:rsid w:val="009B567B"/>
    <w:rsid w:val="009B7E9B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5F43"/>
    <w:rsid w:val="00A10653"/>
    <w:rsid w:val="00A13A6B"/>
    <w:rsid w:val="00A16968"/>
    <w:rsid w:val="00A17C31"/>
    <w:rsid w:val="00A32191"/>
    <w:rsid w:val="00A3386B"/>
    <w:rsid w:val="00A35FF4"/>
    <w:rsid w:val="00A4152F"/>
    <w:rsid w:val="00A45A5B"/>
    <w:rsid w:val="00A465BA"/>
    <w:rsid w:val="00A50DF9"/>
    <w:rsid w:val="00A50E61"/>
    <w:rsid w:val="00A5200A"/>
    <w:rsid w:val="00A54DE7"/>
    <w:rsid w:val="00A64C50"/>
    <w:rsid w:val="00A717F5"/>
    <w:rsid w:val="00A721C1"/>
    <w:rsid w:val="00A7558A"/>
    <w:rsid w:val="00A8060B"/>
    <w:rsid w:val="00A82E37"/>
    <w:rsid w:val="00A91FAB"/>
    <w:rsid w:val="00A93EEB"/>
    <w:rsid w:val="00A941C6"/>
    <w:rsid w:val="00AB4E10"/>
    <w:rsid w:val="00AB6D9C"/>
    <w:rsid w:val="00AC3017"/>
    <w:rsid w:val="00AD3E46"/>
    <w:rsid w:val="00AD7D52"/>
    <w:rsid w:val="00AE218F"/>
    <w:rsid w:val="00AE2453"/>
    <w:rsid w:val="00AF3914"/>
    <w:rsid w:val="00AF5433"/>
    <w:rsid w:val="00B04DC2"/>
    <w:rsid w:val="00B135D1"/>
    <w:rsid w:val="00B17DDE"/>
    <w:rsid w:val="00B21F57"/>
    <w:rsid w:val="00B2221E"/>
    <w:rsid w:val="00B259B1"/>
    <w:rsid w:val="00B32633"/>
    <w:rsid w:val="00B41762"/>
    <w:rsid w:val="00B4393D"/>
    <w:rsid w:val="00B539CE"/>
    <w:rsid w:val="00B54446"/>
    <w:rsid w:val="00B72742"/>
    <w:rsid w:val="00B767BB"/>
    <w:rsid w:val="00B773E4"/>
    <w:rsid w:val="00B92BC3"/>
    <w:rsid w:val="00B9510F"/>
    <w:rsid w:val="00BA3349"/>
    <w:rsid w:val="00BB085B"/>
    <w:rsid w:val="00BB3419"/>
    <w:rsid w:val="00BB345C"/>
    <w:rsid w:val="00BB3DCF"/>
    <w:rsid w:val="00BC21D0"/>
    <w:rsid w:val="00BC2610"/>
    <w:rsid w:val="00BC35EF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17570"/>
    <w:rsid w:val="00C20F47"/>
    <w:rsid w:val="00C23E04"/>
    <w:rsid w:val="00C26C28"/>
    <w:rsid w:val="00C27159"/>
    <w:rsid w:val="00C27729"/>
    <w:rsid w:val="00C31991"/>
    <w:rsid w:val="00C32906"/>
    <w:rsid w:val="00C35EF2"/>
    <w:rsid w:val="00C40D17"/>
    <w:rsid w:val="00C54A27"/>
    <w:rsid w:val="00C54CEF"/>
    <w:rsid w:val="00C55167"/>
    <w:rsid w:val="00C609C3"/>
    <w:rsid w:val="00C60DB4"/>
    <w:rsid w:val="00C71B10"/>
    <w:rsid w:val="00C71B3C"/>
    <w:rsid w:val="00C72222"/>
    <w:rsid w:val="00C730F3"/>
    <w:rsid w:val="00C74D88"/>
    <w:rsid w:val="00C8309C"/>
    <w:rsid w:val="00C832DE"/>
    <w:rsid w:val="00C9509B"/>
    <w:rsid w:val="00C95DF2"/>
    <w:rsid w:val="00C96D1B"/>
    <w:rsid w:val="00CA7093"/>
    <w:rsid w:val="00CB0A04"/>
    <w:rsid w:val="00CB7F08"/>
    <w:rsid w:val="00CD0846"/>
    <w:rsid w:val="00CD11EB"/>
    <w:rsid w:val="00CD1925"/>
    <w:rsid w:val="00CD7B55"/>
    <w:rsid w:val="00CE0796"/>
    <w:rsid w:val="00CE1771"/>
    <w:rsid w:val="00CE2035"/>
    <w:rsid w:val="00CF6A48"/>
    <w:rsid w:val="00D02B93"/>
    <w:rsid w:val="00D176FE"/>
    <w:rsid w:val="00D24CB1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72EE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85"/>
    <w:rsid w:val="00DA35FB"/>
    <w:rsid w:val="00DA7E5A"/>
    <w:rsid w:val="00DB30D1"/>
    <w:rsid w:val="00DB442B"/>
    <w:rsid w:val="00DB495D"/>
    <w:rsid w:val="00DB59CA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2ECA"/>
    <w:rsid w:val="00E77990"/>
    <w:rsid w:val="00E8509A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D3507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1D1E"/>
    <w:rsid w:val="00F234D9"/>
    <w:rsid w:val="00F24A80"/>
    <w:rsid w:val="00F25007"/>
    <w:rsid w:val="00F42665"/>
    <w:rsid w:val="00F46D41"/>
    <w:rsid w:val="00F61F9F"/>
    <w:rsid w:val="00F623BC"/>
    <w:rsid w:val="00F62ECA"/>
    <w:rsid w:val="00F63131"/>
    <w:rsid w:val="00F6375A"/>
    <w:rsid w:val="00F645D6"/>
    <w:rsid w:val="00F6741D"/>
    <w:rsid w:val="00F67AAD"/>
    <w:rsid w:val="00F70D18"/>
    <w:rsid w:val="00F75946"/>
    <w:rsid w:val="00F75C66"/>
    <w:rsid w:val="00F80F31"/>
    <w:rsid w:val="00F92CDE"/>
    <w:rsid w:val="00F931AE"/>
    <w:rsid w:val="00F9564B"/>
    <w:rsid w:val="00F96853"/>
    <w:rsid w:val="00FA6075"/>
    <w:rsid w:val="00FB2BB8"/>
    <w:rsid w:val="00FC027E"/>
    <w:rsid w:val="00FC392B"/>
    <w:rsid w:val="00FC6B10"/>
    <w:rsid w:val="00FD1204"/>
    <w:rsid w:val="00FD4942"/>
    <w:rsid w:val="00FD4AD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  <w:style w:type="paragraph" w:styleId="Revision">
    <w:name w:val="Revision"/>
    <w:hidden/>
    <w:uiPriority w:val="99"/>
    <w:semiHidden/>
    <w:rsid w:val="00722AC3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22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4.png"/><Relationship Id="rId26" Type="http://schemas.openxmlformats.org/officeDocument/2006/relationships/image" Target="media/image8.jpg"/><Relationship Id="rId21" Type="http://schemas.openxmlformats.org/officeDocument/2006/relationships/hyperlink" Target="mailto:c.cornell@australiacouncil.gov.au" TargetMode="External"/><Relationship Id="rId34" Type="http://schemas.openxmlformats.org/officeDocument/2006/relationships/image" Target="media/image12.jpeg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hyperlink" Target="mailto:bree.hadley@qut.edu.au" TargetMode="External"/><Relationship Id="rId25" Type="http://schemas.openxmlformats.org/officeDocument/2006/relationships/hyperlink" Target="mailto:erin.scudder@unimelb.qut.edu.au" TargetMode="External"/><Relationship Id="rId33" Type="http://schemas.openxmlformats.org/officeDocument/2006/relationships/hyperlink" Target="mailto:r.missingham@qut.edu.au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image" Target="media/image5.jpeg"/><Relationship Id="rId29" Type="http://schemas.openxmlformats.org/officeDocument/2006/relationships/hyperlink" Target="mailto:j.rieger@qut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7.jpeg"/><Relationship Id="rId32" Type="http://schemas.openxmlformats.org/officeDocument/2006/relationships/image" Target="media/image11.jp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mailto:c.vaughan@australiacouncil.gov.au" TargetMode="External"/><Relationship Id="rId28" Type="http://schemas.openxmlformats.org/officeDocument/2006/relationships/image" Target="media/image9.jpeg"/><Relationship Id="rId36" Type="http://schemas.openxmlformats.org/officeDocument/2006/relationships/image" Target="media/image13.jpeg"/><Relationship Id="rId10" Type="http://schemas.openxmlformats.org/officeDocument/2006/relationships/endnotes" Target="endnotes.xml"/><Relationship Id="rId19" Type="http://schemas.openxmlformats.org/officeDocument/2006/relationships/hyperlink" Target="mailto:katie.ellis@curtin.edu.au" TargetMode="External"/><Relationship Id="rId31" Type="http://schemas.openxmlformats.org/officeDocument/2006/relationships/hyperlink" Target="mailto:cbowditch@artsaccess.com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6.jpg"/><Relationship Id="rId27" Type="http://schemas.openxmlformats.org/officeDocument/2006/relationships/hyperlink" Target="mailto:eddiep@unimelb.edu.au" TargetMode="External"/><Relationship Id="rId30" Type="http://schemas.openxmlformats.org/officeDocument/2006/relationships/image" Target="media/image10.jpeg"/><Relationship Id="rId35" Type="http://schemas.openxmlformats.org/officeDocument/2006/relationships/hyperlink" Target="mailto:Hannahleigh.mason@qut.edu.au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B6393B-4107-47E3-A247-C8B911C856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69</Words>
  <Characters>2683</Characters>
  <Application>Microsoft Office Word</Application>
  <DocSecurity>0</DocSecurity>
  <Lines>95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Participant Consent Form V3 20210714</vt:lpstr>
    </vt:vector>
  </TitlesOfParts>
  <Manager>Bree Hadley</Manager>
  <Company>QUT</Company>
  <LinksUpToDate>false</LinksUpToDate>
  <CharactersWithSpaces>3093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Participant Consent Form V3 20210714</dc:title>
  <dc:subject>Consent Form</dc:subject>
  <dc:creator>Evolution of Disability Arts in Australia</dc:creator>
  <cp:keywords>Evolution of Disability Arts in Australia, Consent Form</cp:keywords>
  <dc:description/>
  <cp:lastModifiedBy>Annie Rolfe</cp:lastModifiedBy>
  <cp:revision>10</cp:revision>
  <cp:lastPrinted>2023-05-11T03:39:00Z</cp:lastPrinted>
  <dcterms:created xsi:type="dcterms:W3CDTF">2023-03-09T00:53:00Z</dcterms:created>
  <dcterms:modified xsi:type="dcterms:W3CDTF">2023-05-11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